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25EFC" w14:textId="66DDF795" w:rsidR="009015F7" w:rsidRPr="009015F7" w:rsidRDefault="00295BDD" w:rsidP="009015F7">
      <w:pPr>
        <w:pStyle w:val="Heading1"/>
        <w:jc w:val="center"/>
        <w:rPr>
          <w:lang w:val="en-GB"/>
        </w:rPr>
      </w:pPr>
      <w:r>
        <w:rPr>
          <w:lang w:val="en-GB"/>
        </w:rPr>
        <w:t xml:space="preserve">Exam Preparation – </w:t>
      </w:r>
      <w:r w:rsidR="009015F7">
        <w:rPr>
          <w:lang w:val="en-GB"/>
        </w:rPr>
        <w:t>9</w:t>
      </w:r>
      <w:r>
        <w:rPr>
          <w:lang w:val="en-GB"/>
        </w:rPr>
        <w:t xml:space="preserve"> April 2025</w:t>
      </w:r>
    </w:p>
    <w:p w14:paraId="43E29795" w14:textId="7F2B6C16" w:rsidR="009015F7" w:rsidRDefault="00295BDD" w:rsidP="006C63EF">
      <w:pPr>
        <w:jc w:val="center"/>
        <w:rPr>
          <w:rStyle w:val="Hyperlink"/>
        </w:rPr>
      </w:pPr>
      <w:r w:rsidRPr="00BF5BB8">
        <w:rPr>
          <w:b/>
          <w:bCs/>
        </w:rPr>
        <w:t>Link to contest</w:t>
      </w:r>
      <w:r>
        <w:t xml:space="preserve">: </w:t>
      </w:r>
      <w:hyperlink r:id="rId8" w:history="1">
        <w:r w:rsidR="006C63EF" w:rsidRPr="006C63EF">
          <w:rPr>
            <w:rStyle w:val="Hyperlink"/>
          </w:rPr>
          <w:t>https://judge.softuni.org/Contests/5155/JS-Front-End-Retake-Exam-19-December-2024</w:t>
        </w:r>
      </w:hyperlink>
    </w:p>
    <w:p w14:paraId="52556B46" w14:textId="77777777" w:rsidR="009015F7" w:rsidRPr="00E169D0" w:rsidRDefault="009015F7" w:rsidP="009015F7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rPr>
          <w:lang w:val="en-GB"/>
        </w:rPr>
        <w:t>Problem 1 –</w:t>
      </w:r>
      <w:r>
        <w:rPr>
          <w:lang w:val="bg-BG"/>
        </w:rPr>
        <w:t xml:space="preserve"> </w:t>
      </w:r>
      <w:r w:rsidRPr="004E2230">
        <w:t>Space Exploration Crew Management</w:t>
      </w:r>
    </w:p>
    <w:p w14:paraId="32013F30" w14:textId="77777777" w:rsidR="009015F7" w:rsidRDefault="009015F7" w:rsidP="009015F7">
      <w:pPr>
        <w:jc w:val="both"/>
        <w:rPr>
          <w:i/>
          <w:iCs/>
        </w:rPr>
      </w:pPr>
      <w:r w:rsidRPr="00331886">
        <w:rPr>
          <w:i/>
          <w:iCs/>
        </w:rPr>
        <w:t>You are the captain of a space exploration mission. Your team consists of astronauts, each with their assigned spacecraft section and a set of skills they can perform.</w:t>
      </w:r>
    </w:p>
    <w:p w14:paraId="74E1D758" w14:textId="77777777" w:rsidR="009015F7" w:rsidRDefault="009015F7" w:rsidP="009015F7">
      <w:pPr>
        <w:jc w:val="both"/>
      </w:pPr>
      <w:r>
        <w:t xml:space="preserve">On the </w:t>
      </w:r>
      <w:r w:rsidRPr="00536043">
        <w:rPr>
          <w:b/>
          <w:bCs/>
        </w:rPr>
        <w:t>first line</w:t>
      </w:r>
      <w:r>
        <w:t xml:space="preserve"> of the input, you will </w:t>
      </w:r>
      <w:r w:rsidRPr="00536043">
        <w:rPr>
          <w:b/>
          <w:bCs/>
        </w:rPr>
        <w:t>receive</w:t>
      </w:r>
      <w:r>
        <w:t xml:space="preserve"> an integer </w:t>
      </w:r>
      <w:r>
        <w:rPr>
          <w:rStyle w:val="Strong"/>
        </w:rPr>
        <w:t>n</w:t>
      </w:r>
      <w:r>
        <w:t xml:space="preserve"> – </w:t>
      </w:r>
      <w:r w:rsidRPr="00A646AC">
        <w:t xml:space="preserve">the </w:t>
      </w:r>
      <w:r w:rsidRPr="00A646AC">
        <w:rPr>
          <w:b/>
          <w:bCs/>
        </w:rPr>
        <w:t>number of astronauts</w:t>
      </w:r>
      <w:r w:rsidRPr="00A646AC">
        <w:t xml:space="preserve"> in your crew</w:t>
      </w:r>
      <w:r>
        <w:t xml:space="preserve">. On the next </w:t>
      </w:r>
      <w:r>
        <w:rPr>
          <w:rStyle w:val="Strong"/>
        </w:rPr>
        <w:t>n</w:t>
      </w:r>
      <w:r>
        <w:t xml:space="preserve"> lines, </w:t>
      </w:r>
      <w:r w:rsidRPr="00A646AC">
        <w:t xml:space="preserve">the </w:t>
      </w:r>
      <w:r w:rsidRPr="00A646AC">
        <w:rPr>
          <w:b/>
          <w:bCs/>
        </w:rPr>
        <w:t>details of each astronaut</w:t>
      </w:r>
      <w:r w:rsidRPr="00A646AC">
        <w:t xml:space="preserve"> will follow in the format</w:t>
      </w:r>
      <w:r>
        <w:t xml:space="preserve">: </w:t>
      </w:r>
    </w:p>
    <w:p w14:paraId="170F530B" w14:textId="77777777" w:rsidR="009015F7" w:rsidRDefault="009015F7" w:rsidP="009015F7">
      <w:pPr>
        <w:jc w:val="center"/>
        <w:rPr>
          <w:rStyle w:val="CodeChar"/>
        </w:rPr>
      </w:pPr>
      <w:r>
        <w:rPr>
          <w:rStyle w:val="CodeChar"/>
        </w:rPr>
        <w:t>"</w:t>
      </w:r>
      <w:r w:rsidRPr="00A646AC">
        <w:rPr>
          <w:rStyle w:val="CodeChar"/>
        </w:rPr>
        <w:t>{astronaut name} {spacecraft section} {skill 1,skill 2,...}</w:t>
      </w:r>
      <w:r>
        <w:rPr>
          <w:rStyle w:val="CodeChar"/>
        </w:rPr>
        <w:t>"</w:t>
      </w:r>
    </w:p>
    <w:p w14:paraId="41F17B14" w14:textId="77777777" w:rsidR="009015F7" w:rsidRPr="00E169D0" w:rsidRDefault="009015F7" w:rsidP="009015F7">
      <w:pPr>
        <w:jc w:val="both"/>
        <w:rPr>
          <w:rStyle w:val="CodeChar"/>
          <w:rFonts w:asciiTheme="minorHAnsi" w:hAnsiTheme="minorHAnsi" w:cstheme="minorHAnsi"/>
          <w:b w:val="0"/>
          <w:bCs/>
        </w:rPr>
      </w:pPr>
      <w:r w:rsidRPr="00A646AC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Pr="00A646AC">
        <w:rPr>
          <w:rStyle w:val="CodeChar"/>
          <w:rFonts w:asciiTheme="minorHAnsi" w:hAnsiTheme="minorHAnsi" w:cstheme="minorHAnsi"/>
        </w:rPr>
        <w:t>spacecraft section</w:t>
      </w:r>
      <w:r w:rsidRPr="00A646AC">
        <w:rPr>
          <w:rStyle w:val="CodeChar"/>
          <w:rFonts w:asciiTheme="minorHAnsi" w:hAnsiTheme="minorHAnsi" w:cstheme="minorHAnsi"/>
          <w:b w:val="0"/>
          <w:bCs/>
        </w:rPr>
        <w:t xml:space="preserve"> represents the </w:t>
      </w:r>
      <w:r w:rsidRPr="00A646AC">
        <w:rPr>
          <w:rStyle w:val="CodeChar"/>
          <w:rFonts w:asciiTheme="minorHAnsi" w:hAnsiTheme="minorHAnsi" w:cstheme="minorHAnsi"/>
        </w:rPr>
        <w:t>area where the astronaut works</w:t>
      </w:r>
      <w:r w:rsidRPr="00A646AC">
        <w:rPr>
          <w:rStyle w:val="CodeChar"/>
          <w:rFonts w:asciiTheme="minorHAnsi" w:hAnsiTheme="minorHAnsi" w:cstheme="minorHAnsi"/>
          <w:b w:val="0"/>
          <w:bCs/>
        </w:rPr>
        <w:t xml:space="preserve"> (e.g., command module, engineering bay, research lab), and the </w:t>
      </w:r>
      <w:r w:rsidRPr="00A646AC">
        <w:rPr>
          <w:rStyle w:val="CodeChar"/>
          <w:rFonts w:asciiTheme="minorHAnsi" w:hAnsiTheme="minorHAnsi" w:cstheme="minorHAnsi"/>
        </w:rPr>
        <w:t>list of skills</w:t>
      </w:r>
      <w:r w:rsidRPr="00A646AC">
        <w:rPr>
          <w:rStyle w:val="CodeChar"/>
          <w:rFonts w:asciiTheme="minorHAnsi" w:hAnsiTheme="minorHAnsi" w:cstheme="minorHAnsi"/>
          <w:b w:val="0"/>
          <w:bCs/>
        </w:rPr>
        <w:t xml:space="preserve"> includes the tasks they can perform in that section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80B7CF0" w14:textId="77777777" w:rsidR="009015F7" w:rsidRDefault="009015F7" w:rsidP="009015F7">
      <w:pPr>
        <w:jc w:val="both"/>
        <w:rPr>
          <w:rStyle w:val="CodeChar"/>
        </w:rPr>
      </w:pPr>
      <w:r w:rsidRPr="00A646AC">
        <w:rPr>
          <w:rStyle w:val="CodeChar"/>
          <w:rFonts w:asciiTheme="minorHAnsi" w:hAnsiTheme="minorHAnsi" w:cstheme="minorHAnsi"/>
          <w:b w:val="0"/>
          <w:bCs/>
        </w:rPr>
        <w:t>After forming your crew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, you will </w:t>
      </w:r>
      <w:r w:rsidRPr="00536043">
        <w:rPr>
          <w:rStyle w:val="CodeChar"/>
          <w:rFonts w:asciiTheme="minorHAnsi" w:hAnsiTheme="minorHAnsi" w:cstheme="minorHAnsi"/>
        </w:rPr>
        <w:t>receive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 different </w:t>
      </w:r>
      <w:r w:rsidRPr="00536043">
        <w:rPr>
          <w:rStyle w:val="CodeChar"/>
          <w:rFonts w:asciiTheme="minorHAnsi" w:hAnsiTheme="minorHAnsi" w:cstheme="minorHAnsi"/>
        </w:rPr>
        <w:t>commands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>, separated by "</w:t>
      </w:r>
      <w:r w:rsidRPr="00B80845">
        <w:rPr>
          <w:rStyle w:val="CodeChar"/>
          <w:rFonts w:asciiTheme="minorHAnsi" w:hAnsiTheme="minorHAnsi" w:cstheme="minorHAnsi"/>
        </w:rPr>
        <w:t xml:space="preserve"> /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 "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t>(see the example below for clarity on the delimiter)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>, until the command "</w:t>
      </w:r>
      <w:r w:rsidRPr="00BC6F11">
        <w:rPr>
          <w:rStyle w:val="CodeChar"/>
          <w:rFonts w:cstheme="minorHAnsi"/>
        </w:rPr>
        <w:t>End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 xml:space="preserve">" is given. </w:t>
      </w:r>
      <w:r w:rsidRPr="004E2230">
        <w:rPr>
          <w:rStyle w:val="CodeChar"/>
          <w:rFonts w:asciiTheme="minorHAnsi" w:hAnsiTheme="minorHAnsi" w:cstheme="minorHAnsi"/>
          <w:b w:val="0"/>
          <w:bCs/>
        </w:rPr>
        <w:t xml:space="preserve">There are </w:t>
      </w:r>
      <w:r w:rsidRPr="004E2230">
        <w:rPr>
          <w:rStyle w:val="CodeChar"/>
          <w:rFonts w:asciiTheme="minorHAnsi" w:hAnsiTheme="minorHAnsi" w:cstheme="minorHAnsi"/>
        </w:rPr>
        <w:t>three</w:t>
      </w:r>
      <w:r w:rsidRPr="004E2230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4E2230">
        <w:rPr>
          <w:rStyle w:val="CodeChar"/>
          <w:rFonts w:asciiTheme="minorHAnsi" w:hAnsiTheme="minorHAnsi" w:cstheme="minorHAnsi"/>
        </w:rPr>
        <w:t>types of actions</w:t>
      </w:r>
      <w:r w:rsidRPr="004E2230">
        <w:rPr>
          <w:rStyle w:val="CodeChar"/>
          <w:rFonts w:asciiTheme="minorHAnsi" w:hAnsiTheme="minorHAnsi" w:cstheme="minorHAnsi"/>
          <w:b w:val="0"/>
          <w:bCs/>
        </w:rPr>
        <w:t xml:space="preserve"> astronauts can perform</w:t>
      </w:r>
      <w:r w:rsidRPr="00E169D0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BC4F8C1" w14:textId="77777777" w:rsidR="009015F7" w:rsidRPr="00BC6F11" w:rsidRDefault="009015F7" w:rsidP="009015F7">
      <w:pPr>
        <w:rPr>
          <w:rFonts w:ascii="Consolas" w:hAnsi="Consolas"/>
          <w:b/>
        </w:rPr>
      </w:pPr>
      <w:r w:rsidRPr="004E2230">
        <w:rPr>
          <w:rFonts w:ascii="Consolas" w:hAnsi="Consolas"/>
          <w:b/>
        </w:rPr>
        <w:t>"Perform / {astronaut name} / {spacecraft section} / {skill}"</w:t>
      </w:r>
    </w:p>
    <w:p w14:paraId="6E87B75D" w14:textId="77777777" w:rsidR="009015F7" w:rsidRDefault="009015F7" w:rsidP="009015F7">
      <w:pPr>
        <w:pStyle w:val="ListParagraph"/>
        <w:numPr>
          <w:ilvl w:val="0"/>
          <w:numId w:val="18"/>
        </w:numPr>
        <w:rPr>
          <w:bCs/>
        </w:rPr>
      </w:pPr>
      <w:r w:rsidRPr="004E2230">
        <w:rPr>
          <w:bCs/>
        </w:rPr>
        <w:t>If the astronaut is in the correct spacecraft section and can perform the skill, print</w:t>
      </w:r>
      <w:r w:rsidRPr="00267579">
        <w:rPr>
          <w:bCs/>
        </w:rPr>
        <w:t xml:space="preserve">: </w:t>
      </w:r>
    </w:p>
    <w:p w14:paraId="67924DEA" w14:textId="77777777" w:rsidR="009015F7" w:rsidRPr="00BC6F11" w:rsidRDefault="009015F7" w:rsidP="009015F7">
      <w:pPr>
        <w:pStyle w:val="ListParagraph"/>
        <w:jc w:val="center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DB1E98">
        <w:rPr>
          <w:rFonts w:ascii="Consolas" w:hAnsi="Consolas"/>
          <w:b/>
        </w:rPr>
        <w:t>{astronaut name} has successfully performed the skill: {skill}!</w:t>
      </w:r>
      <w:r w:rsidRPr="00BC6F11">
        <w:rPr>
          <w:rFonts w:ascii="Consolas" w:hAnsi="Consolas"/>
          <w:b/>
        </w:rPr>
        <w:t>"</w:t>
      </w:r>
    </w:p>
    <w:p w14:paraId="72C3EFD5" w14:textId="77777777" w:rsidR="009015F7" w:rsidRDefault="009015F7" w:rsidP="009015F7">
      <w:pPr>
        <w:pStyle w:val="ListParagraph"/>
        <w:numPr>
          <w:ilvl w:val="0"/>
          <w:numId w:val="18"/>
        </w:numPr>
        <w:rPr>
          <w:bCs/>
        </w:rPr>
      </w:pPr>
      <w:r w:rsidRPr="00DB1E98">
        <w:rPr>
          <w:bCs/>
        </w:rPr>
        <w:t>Otherwise, print</w:t>
      </w:r>
      <w:r w:rsidRPr="00267579">
        <w:rPr>
          <w:bCs/>
        </w:rPr>
        <w:t xml:space="preserve">: </w:t>
      </w:r>
    </w:p>
    <w:p w14:paraId="61D4B8CF" w14:textId="77777777" w:rsidR="009015F7" w:rsidRPr="00BC6F11" w:rsidRDefault="009015F7" w:rsidP="009015F7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  "</w:t>
      </w:r>
      <w:r w:rsidRPr="00DB1E98">
        <w:rPr>
          <w:rFonts w:ascii="Consolas" w:hAnsi="Consolas"/>
          <w:b/>
        </w:rPr>
        <w:t>{astronaut name} cannot perform the skill: {skill}.</w:t>
      </w:r>
      <w:r w:rsidRPr="00BC6F11">
        <w:rPr>
          <w:rFonts w:ascii="Consolas" w:hAnsi="Consolas"/>
          <w:b/>
        </w:rPr>
        <w:t>"</w:t>
      </w:r>
    </w:p>
    <w:p w14:paraId="38C2D5E9" w14:textId="77777777" w:rsidR="009015F7" w:rsidRPr="00BC6F11" w:rsidRDefault="009015F7" w:rsidP="009015F7">
      <w:pPr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</w:t>
      </w:r>
      <w:r w:rsidRPr="00DB1E98">
        <w:rPr>
          <w:rFonts w:ascii="Consolas" w:hAnsi="Consolas"/>
          <w:b/>
        </w:rPr>
        <w:t>Transfer / {astronaut name} / {new spacecraft section}</w:t>
      </w:r>
      <w:r w:rsidRPr="00BC6F11">
        <w:rPr>
          <w:rFonts w:ascii="Consolas" w:hAnsi="Consolas"/>
          <w:b/>
        </w:rPr>
        <w:t>"</w:t>
      </w:r>
    </w:p>
    <w:p w14:paraId="25951706" w14:textId="77777777" w:rsidR="009015F7" w:rsidRDefault="009015F7" w:rsidP="009015F7">
      <w:pPr>
        <w:pStyle w:val="ListParagraph"/>
        <w:numPr>
          <w:ilvl w:val="0"/>
          <w:numId w:val="19"/>
        </w:numPr>
        <w:rPr>
          <w:bCs/>
        </w:rPr>
      </w:pPr>
      <w:r w:rsidRPr="00DB1E98">
        <w:rPr>
          <w:bCs/>
        </w:rPr>
        <w:t>The astronaut changes their assigned spacecraft section. Print</w:t>
      </w:r>
      <w:r w:rsidRPr="00267579">
        <w:rPr>
          <w:bCs/>
        </w:rPr>
        <w:t>:</w:t>
      </w:r>
    </w:p>
    <w:p w14:paraId="63A110AD" w14:textId="77777777" w:rsidR="009015F7" w:rsidRPr="00BC6F11" w:rsidRDefault="009015F7" w:rsidP="009015F7">
      <w:pPr>
        <w:pStyle w:val="ListParagraph"/>
        <w:jc w:val="center"/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</w:t>
      </w:r>
      <w:r w:rsidRPr="00DB1E98">
        <w:rPr>
          <w:rFonts w:ascii="Consolas" w:hAnsi="Consolas"/>
          <w:b/>
        </w:rPr>
        <w:t>{astronaut name} has been transferred to: {new spacecraft section}</w:t>
      </w:r>
      <w:r w:rsidRPr="00BC6F11">
        <w:rPr>
          <w:rFonts w:ascii="Consolas" w:hAnsi="Consolas"/>
          <w:b/>
        </w:rPr>
        <w:t>"</w:t>
      </w:r>
    </w:p>
    <w:p w14:paraId="3509B256" w14:textId="77777777" w:rsidR="009015F7" w:rsidRPr="00BC6F11" w:rsidRDefault="009015F7" w:rsidP="009015F7">
      <w:pPr>
        <w:rPr>
          <w:rFonts w:ascii="Consolas" w:hAnsi="Consolas"/>
          <w:b/>
        </w:rPr>
      </w:pPr>
      <w:r w:rsidRPr="00BC6F11">
        <w:rPr>
          <w:rFonts w:ascii="Consolas" w:hAnsi="Consolas"/>
          <w:b/>
        </w:rPr>
        <w:t>"</w:t>
      </w:r>
      <w:r w:rsidRPr="00DB1E98">
        <w:rPr>
          <w:rFonts w:ascii="Consolas" w:hAnsi="Consolas"/>
          <w:b/>
        </w:rPr>
        <w:t>Learn Skill / {astronaut name} / {new skill}</w:t>
      </w:r>
      <w:r w:rsidRPr="00BC6F11">
        <w:rPr>
          <w:rFonts w:ascii="Consolas" w:hAnsi="Consolas"/>
          <w:b/>
        </w:rPr>
        <w:t>"</w:t>
      </w:r>
    </w:p>
    <w:p w14:paraId="500B5FE3" w14:textId="77777777" w:rsidR="009015F7" w:rsidRDefault="009015F7" w:rsidP="009015F7">
      <w:pPr>
        <w:pStyle w:val="ListParagraph"/>
        <w:numPr>
          <w:ilvl w:val="0"/>
          <w:numId w:val="19"/>
        </w:numPr>
        <w:rPr>
          <w:bCs/>
        </w:rPr>
      </w:pPr>
      <w:r w:rsidRPr="00AA5759">
        <w:rPr>
          <w:bCs/>
        </w:rPr>
        <w:t>If the astronaut already knows the skill, print</w:t>
      </w:r>
      <w:r w:rsidRPr="00267579">
        <w:rPr>
          <w:bCs/>
        </w:rPr>
        <w:t>:</w:t>
      </w:r>
    </w:p>
    <w:p w14:paraId="5F6A6EB7" w14:textId="77777777" w:rsidR="009015F7" w:rsidRPr="00BC6F11" w:rsidRDefault="009015F7" w:rsidP="009015F7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AA5759">
        <w:rPr>
          <w:rFonts w:ascii="Consolas" w:hAnsi="Consolas"/>
          <w:b/>
        </w:rPr>
        <w:t>{astronaut name} already knows the skill: {new skill}.</w:t>
      </w:r>
      <w:r w:rsidRPr="00BC6F11">
        <w:rPr>
          <w:rFonts w:ascii="Consolas" w:hAnsi="Consolas"/>
          <w:b/>
        </w:rPr>
        <w:t>"</w:t>
      </w:r>
    </w:p>
    <w:p w14:paraId="112647DD" w14:textId="77777777" w:rsidR="009015F7" w:rsidRDefault="009015F7" w:rsidP="009015F7">
      <w:pPr>
        <w:pStyle w:val="ListParagraph"/>
        <w:numPr>
          <w:ilvl w:val="0"/>
          <w:numId w:val="19"/>
        </w:numPr>
        <w:rPr>
          <w:bCs/>
        </w:rPr>
      </w:pPr>
      <w:r w:rsidRPr="00AA5759">
        <w:rPr>
          <w:bCs/>
        </w:rPr>
        <w:t>Otherwise, add the skill to their list and print</w:t>
      </w:r>
      <w:r w:rsidRPr="00267579">
        <w:rPr>
          <w:bCs/>
        </w:rPr>
        <w:t xml:space="preserve">: </w:t>
      </w:r>
    </w:p>
    <w:p w14:paraId="049F938C" w14:textId="77777777" w:rsidR="009015F7" w:rsidRPr="00BC6F11" w:rsidRDefault="009015F7" w:rsidP="009015F7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AA5759">
        <w:rPr>
          <w:rFonts w:ascii="Consolas" w:hAnsi="Consolas"/>
          <w:b/>
        </w:rPr>
        <w:t>{astronaut name} has learned a new skill: {new skill}.</w:t>
      </w:r>
      <w:r w:rsidRPr="00BC6F11">
        <w:rPr>
          <w:rFonts w:ascii="Consolas" w:hAnsi="Consolas"/>
          <w:b/>
        </w:rPr>
        <w:t>"</w:t>
      </w:r>
    </w:p>
    <w:p w14:paraId="78EC266A" w14:textId="77777777" w:rsidR="009015F7" w:rsidRPr="004777E6" w:rsidRDefault="009015F7" w:rsidP="009015F7">
      <w:pPr>
        <w:pStyle w:val="Heading3"/>
      </w:pPr>
      <w:r>
        <w:t>Input</w:t>
      </w:r>
    </w:p>
    <w:p w14:paraId="168AB86E" w14:textId="77777777" w:rsidR="009015F7" w:rsidRDefault="009015F7" w:rsidP="009015F7">
      <w:pPr>
        <w:pStyle w:val="ListParagraph"/>
        <w:numPr>
          <w:ilvl w:val="0"/>
          <w:numId w:val="8"/>
        </w:numPr>
      </w:pPr>
      <w:r>
        <w:t xml:space="preserve">On the </w:t>
      </w:r>
      <w:r w:rsidRPr="00CD0427">
        <w:rPr>
          <w:b/>
          <w:bCs/>
        </w:rPr>
        <w:t>first line</w:t>
      </w:r>
      <w:r>
        <w:t xml:space="preserve">, you will receive an integer </w:t>
      </w:r>
      <w:r w:rsidRPr="00BC6F11">
        <w:rPr>
          <w:b/>
          <w:bCs/>
        </w:rPr>
        <w:t>n</w:t>
      </w:r>
      <w:r>
        <w:t>.</w:t>
      </w:r>
    </w:p>
    <w:p w14:paraId="62D21A9E" w14:textId="77777777" w:rsidR="009015F7" w:rsidRDefault="009015F7" w:rsidP="009015F7">
      <w:pPr>
        <w:pStyle w:val="ListParagraph"/>
        <w:numPr>
          <w:ilvl w:val="0"/>
          <w:numId w:val="8"/>
        </w:numPr>
      </w:pPr>
      <w:r>
        <w:t xml:space="preserve">On the next </w:t>
      </w:r>
      <w:r w:rsidRPr="00CD0427">
        <w:rPr>
          <w:b/>
          <w:bCs/>
        </w:rPr>
        <w:t>n</w:t>
      </w:r>
      <w:r>
        <w:t xml:space="preserve"> lines, </w:t>
      </w:r>
      <w:r w:rsidRPr="00AA5759">
        <w:t xml:space="preserve">you will receive </w:t>
      </w:r>
      <w:r w:rsidRPr="00AA5759">
        <w:rPr>
          <w:b/>
          <w:bCs/>
        </w:rPr>
        <w:t>details</w:t>
      </w:r>
      <w:r w:rsidRPr="00AA5759">
        <w:t xml:space="preserve"> about the </w:t>
      </w:r>
      <w:r w:rsidRPr="00AA5759">
        <w:rPr>
          <w:b/>
          <w:bCs/>
        </w:rPr>
        <w:t>astronauts</w:t>
      </w:r>
      <w:r>
        <w:t>.</w:t>
      </w:r>
    </w:p>
    <w:p w14:paraId="31540441" w14:textId="77777777" w:rsidR="009015F7" w:rsidRPr="00267579" w:rsidRDefault="009015F7" w:rsidP="009015F7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After that, you will receive </w:t>
      </w:r>
      <w:r w:rsidRPr="00CD0427">
        <w:rPr>
          <w:b/>
          <w:bCs/>
        </w:rPr>
        <w:t>commands</w:t>
      </w:r>
      <w:r>
        <w:t xml:space="preserve"> until the "</w:t>
      </w:r>
      <w:r w:rsidRPr="00BC6F11">
        <w:rPr>
          <w:rFonts w:ascii="Consolas" w:hAnsi="Consolas"/>
          <w:b/>
          <w:bCs/>
        </w:rPr>
        <w:t>End</w:t>
      </w:r>
      <w:r>
        <w:t>" command.</w:t>
      </w:r>
    </w:p>
    <w:p w14:paraId="7F33F7D1" w14:textId="77777777" w:rsidR="009015F7" w:rsidRDefault="009015F7" w:rsidP="009015F7">
      <w:pPr>
        <w:pStyle w:val="Heading3"/>
      </w:pPr>
      <w:r>
        <w:t>Output</w:t>
      </w:r>
    </w:p>
    <w:p w14:paraId="07B714B3" w14:textId="77777777" w:rsidR="009015F7" w:rsidRDefault="009015F7" w:rsidP="009015F7">
      <w:pPr>
        <w:pStyle w:val="ListParagraph"/>
        <w:numPr>
          <w:ilvl w:val="0"/>
          <w:numId w:val="20"/>
        </w:numPr>
      </w:pPr>
      <w:r w:rsidRPr="00CD0427">
        <w:rPr>
          <w:b/>
          <w:bCs/>
        </w:rPr>
        <w:t>Print</w:t>
      </w:r>
      <w:r>
        <w:t xml:space="preserve"> the results </w:t>
      </w:r>
      <w:r w:rsidRPr="00CD0427">
        <w:rPr>
          <w:b/>
          <w:bCs/>
        </w:rPr>
        <w:t>of each command</w:t>
      </w:r>
      <w:r>
        <w:t>.</w:t>
      </w:r>
    </w:p>
    <w:p w14:paraId="15A1CF9A" w14:textId="77777777" w:rsidR="009015F7" w:rsidRDefault="009015F7" w:rsidP="009015F7">
      <w:pPr>
        <w:pStyle w:val="ListParagraph"/>
        <w:numPr>
          <w:ilvl w:val="0"/>
          <w:numId w:val="20"/>
        </w:numPr>
      </w:pPr>
      <w:r w:rsidRPr="00DD587D">
        <w:t xml:space="preserve">At the end, print a list of all astronauts. Show their updated spacecraft sections and skill lists. Arrange the </w:t>
      </w:r>
      <w:r w:rsidRPr="00DD587D">
        <w:rPr>
          <w:b/>
          <w:bCs/>
        </w:rPr>
        <w:t>skills in alphabetical order</w:t>
      </w:r>
      <w:r>
        <w:t xml:space="preserve">: </w:t>
      </w:r>
    </w:p>
    <w:p w14:paraId="2A50E9BA" w14:textId="6514AF41" w:rsidR="009015F7" w:rsidRPr="00D54ABA" w:rsidRDefault="009015F7" w:rsidP="006C63EF">
      <w:pPr>
        <w:ind w:firstLine="360"/>
        <w:rPr>
          <w:rFonts w:ascii="Consolas" w:hAnsi="Consolas"/>
          <w:b/>
          <w:bCs/>
        </w:rPr>
      </w:pPr>
      <w:r w:rsidRPr="00D54ABA">
        <w:rPr>
          <w:rFonts w:ascii="Consolas" w:hAnsi="Consolas"/>
          <w:b/>
          <w:bCs/>
        </w:rPr>
        <w:t>"Astronaut: {astronaut name}, Section: {spacecraft section}, Skills: {skill 1, skill 2, ...}"</w:t>
      </w:r>
    </w:p>
    <w:p w14:paraId="7D2345FB" w14:textId="77777777" w:rsidR="009015F7" w:rsidRDefault="009015F7" w:rsidP="009015F7">
      <w:pPr>
        <w:pStyle w:val="Heading3"/>
      </w:pPr>
      <w:r>
        <w:lastRenderedPageBreak/>
        <w:t>Constraints</w:t>
      </w:r>
    </w:p>
    <w:p w14:paraId="4D409DFA" w14:textId="77777777" w:rsidR="009015F7" w:rsidRDefault="009015F7" w:rsidP="009015F7">
      <w:pPr>
        <w:pStyle w:val="ListParagraph"/>
        <w:numPr>
          <w:ilvl w:val="0"/>
          <w:numId w:val="21"/>
        </w:numPr>
      </w:pPr>
      <w:r w:rsidRPr="00D54ABA">
        <w:t>The names of the astronauts will be unique</w:t>
      </w:r>
      <w:r>
        <w:t>.</w:t>
      </w:r>
    </w:p>
    <w:p w14:paraId="42F959F6" w14:textId="77777777" w:rsidR="009015F7" w:rsidRPr="00267579" w:rsidRDefault="009015F7" w:rsidP="009015F7">
      <w:pPr>
        <w:pStyle w:val="ListParagraph"/>
        <w:numPr>
          <w:ilvl w:val="0"/>
          <w:numId w:val="21"/>
        </w:numPr>
      </w:pPr>
      <w:r>
        <w:t>All given commands will be valid.</w:t>
      </w:r>
    </w:p>
    <w:p w14:paraId="72FCF98C" w14:textId="77777777" w:rsidR="009015F7" w:rsidRPr="00EF2B5F" w:rsidRDefault="009015F7" w:rsidP="009015F7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9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6130"/>
      </w:tblGrid>
      <w:tr w:rsidR="009015F7" w:rsidRPr="00195009" w14:paraId="1D1FBE18" w14:textId="77777777" w:rsidTr="003F0090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6DFE5F20" w14:textId="77777777" w:rsidR="009015F7" w:rsidRPr="00195009" w:rsidRDefault="009015F7" w:rsidP="003F0090">
            <w:pPr>
              <w:jc w:val="center"/>
              <w:rPr>
                <w:rFonts w:cstheme="minorHAnsi"/>
                <w:b/>
                <w:sz w:val="20"/>
              </w:rPr>
            </w:pPr>
            <w:r w:rsidRPr="00195009">
              <w:rPr>
                <w:rFonts w:cstheme="minorHAnsi"/>
                <w:b/>
                <w:sz w:val="20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529444C9" w14:textId="77777777" w:rsidR="009015F7" w:rsidRPr="00195009" w:rsidRDefault="009015F7" w:rsidP="003F0090">
            <w:pPr>
              <w:jc w:val="center"/>
              <w:rPr>
                <w:rFonts w:cstheme="minorHAnsi"/>
                <w:b/>
                <w:sz w:val="20"/>
              </w:rPr>
            </w:pPr>
            <w:r w:rsidRPr="00195009">
              <w:rPr>
                <w:rFonts w:cstheme="minorHAnsi"/>
                <w:b/>
                <w:sz w:val="20"/>
              </w:rPr>
              <w:t>Output</w:t>
            </w:r>
          </w:p>
        </w:tc>
      </w:tr>
      <w:tr w:rsidR="009015F7" w:rsidRPr="00195009" w14:paraId="07E8673B" w14:textId="77777777" w:rsidTr="003F0090">
        <w:trPr>
          <w:trHeight w:val="4989"/>
        </w:trPr>
        <w:tc>
          <w:tcPr>
            <w:tcW w:w="4820" w:type="dxa"/>
          </w:tcPr>
          <w:p w14:paraId="65CC67D9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>[</w:t>
            </w:r>
          </w:p>
          <w:p w14:paraId="6DB8D475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2",</w:t>
            </w:r>
          </w:p>
          <w:p w14:paraId="66BB8A88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Alice command_module piloting,communications",</w:t>
            </w:r>
          </w:p>
          <w:p w14:paraId="43BE7153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Bob engineering_bay repair,maintenance",</w:t>
            </w:r>
          </w:p>
          <w:p w14:paraId="7C0E68E5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Perform / Alice / command_module / piloting",</w:t>
            </w:r>
          </w:p>
          <w:p w14:paraId="4FDB2109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Perform / Bob / command_module / repair",</w:t>
            </w:r>
          </w:p>
          <w:p w14:paraId="248F3C40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Learn Skill / Alice / navigation",</w:t>
            </w:r>
          </w:p>
          <w:p w14:paraId="26071EE5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Perform / Alice / command_module / navigation",</w:t>
            </w:r>
          </w:p>
          <w:p w14:paraId="7A390124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Transfer / Bob / command_module",</w:t>
            </w:r>
          </w:p>
          <w:p w14:paraId="77EDCCFE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Perform / Bob / command_module / maintenance",</w:t>
            </w:r>
          </w:p>
          <w:p w14:paraId="78DE237B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End"</w:t>
            </w:r>
          </w:p>
          <w:p w14:paraId="7D042595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>]</w:t>
            </w:r>
          </w:p>
        </w:tc>
        <w:tc>
          <w:tcPr>
            <w:tcW w:w="6130" w:type="dxa"/>
          </w:tcPr>
          <w:p w14:paraId="2322C7BB" w14:textId="77777777" w:rsidR="009015F7" w:rsidRPr="000C2A55" w:rsidRDefault="009015F7" w:rsidP="003F0090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Alice has successfully performed the skill: piloting!</w:t>
            </w:r>
          </w:p>
          <w:p w14:paraId="08551B7E" w14:textId="77777777" w:rsidR="009015F7" w:rsidRPr="000C2A55" w:rsidRDefault="009015F7" w:rsidP="003F0090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Bob cannot perform the skill: repair.</w:t>
            </w:r>
          </w:p>
          <w:p w14:paraId="440C59FC" w14:textId="77777777" w:rsidR="009015F7" w:rsidRPr="000C2A55" w:rsidRDefault="009015F7" w:rsidP="003F0090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Alice has learned a new skill: navigation.</w:t>
            </w:r>
          </w:p>
          <w:p w14:paraId="28E4EEA4" w14:textId="77777777" w:rsidR="009015F7" w:rsidRPr="000C2A55" w:rsidRDefault="009015F7" w:rsidP="003F0090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Alice has successfully performed the skill: navigation!</w:t>
            </w:r>
          </w:p>
          <w:p w14:paraId="71A3D81A" w14:textId="77777777" w:rsidR="009015F7" w:rsidRPr="000C2A55" w:rsidRDefault="009015F7" w:rsidP="003F0090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Bob has been transferred to: command_module</w:t>
            </w:r>
          </w:p>
          <w:p w14:paraId="35A64512" w14:textId="77777777" w:rsidR="009015F7" w:rsidRPr="000C2A55" w:rsidRDefault="009015F7" w:rsidP="003F0090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Bob has successfully performed the skill: maintenance!</w:t>
            </w:r>
          </w:p>
          <w:p w14:paraId="46B4A578" w14:textId="77777777" w:rsidR="009015F7" w:rsidRPr="000C2A55" w:rsidRDefault="009015F7" w:rsidP="003F0090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Astronaut: Alice, Section: command_module, Skills: communications, navigation, piloting</w:t>
            </w:r>
          </w:p>
          <w:p w14:paraId="1B3CD5F2" w14:textId="77777777" w:rsidR="009015F7" w:rsidRPr="00195009" w:rsidRDefault="009015F7" w:rsidP="003F0090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lang w:val="bg-BG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Astronaut: Bob, Section: command_module, Skills: maintenance, repair</w:t>
            </w:r>
          </w:p>
        </w:tc>
      </w:tr>
      <w:tr w:rsidR="009015F7" w:rsidRPr="00195009" w14:paraId="1A371DC7" w14:textId="77777777" w:rsidTr="003F0090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79CCEC64" w14:textId="77777777" w:rsidR="009015F7" w:rsidRPr="00195009" w:rsidRDefault="009015F7" w:rsidP="003F0090">
            <w:pPr>
              <w:jc w:val="center"/>
              <w:rPr>
                <w:rFonts w:cstheme="minorHAnsi"/>
                <w:b/>
                <w:sz w:val="20"/>
              </w:rPr>
            </w:pPr>
            <w:r w:rsidRPr="00195009">
              <w:rPr>
                <w:rFonts w:cstheme="minorHAnsi"/>
                <w:b/>
                <w:sz w:val="20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4595ADBE" w14:textId="77777777" w:rsidR="009015F7" w:rsidRPr="00195009" w:rsidRDefault="009015F7" w:rsidP="003F0090">
            <w:pPr>
              <w:jc w:val="center"/>
              <w:rPr>
                <w:rFonts w:cstheme="minorHAnsi"/>
                <w:b/>
                <w:sz w:val="20"/>
              </w:rPr>
            </w:pPr>
            <w:r w:rsidRPr="00195009">
              <w:rPr>
                <w:rFonts w:cstheme="minorHAnsi"/>
                <w:b/>
                <w:sz w:val="20"/>
              </w:rPr>
              <w:t>Output</w:t>
            </w:r>
          </w:p>
        </w:tc>
      </w:tr>
      <w:tr w:rsidR="009015F7" w:rsidRPr="00195009" w14:paraId="670C72EC" w14:textId="77777777" w:rsidTr="003F0090">
        <w:trPr>
          <w:trHeight w:val="4989"/>
        </w:trPr>
        <w:tc>
          <w:tcPr>
            <w:tcW w:w="4820" w:type="dxa"/>
          </w:tcPr>
          <w:p w14:paraId="4F7E2745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>[</w:t>
            </w:r>
          </w:p>
          <w:p w14:paraId="35B562F3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3",</w:t>
            </w:r>
          </w:p>
          <w:p w14:paraId="0AA1D8CD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Tom engineering_bay construction,maintenance",</w:t>
            </w:r>
          </w:p>
          <w:p w14:paraId="7E06DFC0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Sara research_lab analysis,sampling",</w:t>
            </w:r>
          </w:p>
          <w:p w14:paraId="68C2BA30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Chris command_module piloting,communications",</w:t>
            </w:r>
          </w:p>
          <w:p w14:paraId="116DC3F1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Perform / Tom / engineering_bay / construction",</w:t>
            </w:r>
          </w:p>
          <w:p w14:paraId="3B02BBBC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Learn Skill / Sara / robotics",</w:t>
            </w:r>
          </w:p>
          <w:p w14:paraId="72E8E433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Perform / Sara / research_lab / robotics",</w:t>
            </w:r>
          </w:p>
          <w:p w14:paraId="6B876E9D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Transfer / Chris / research_lab",</w:t>
            </w:r>
          </w:p>
          <w:p w14:paraId="45AB6110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Perform / Chris / research_lab / piloting",</w:t>
            </w:r>
          </w:p>
          <w:p w14:paraId="5AB78F88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Learn Skill / Tom / diagnostics",</w:t>
            </w:r>
          </w:p>
          <w:p w14:paraId="4F0A43C0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 xml:space="preserve">  "Perform / Tom / engineering_bay / diagnostics",</w:t>
            </w:r>
          </w:p>
          <w:p w14:paraId="57D5F371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lastRenderedPageBreak/>
              <w:t xml:space="preserve">  "End"</w:t>
            </w:r>
          </w:p>
          <w:p w14:paraId="45E915F5" w14:textId="77777777" w:rsidR="009015F7" w:rsidRPr="00195009" w:rsidRDefault="009015F7" w:rsidP="003F0090">
            <w:pPr>
              <w:spacing w:after="0"/>
              <w:rPr>
                <w:rFonts w:ascii="Consolas" w:eastAsia="Calibri" w:hAnsi="Consolas" w:cs="Times New Roman"/>
                <w:noProof/>
                <w:sz w:val="20"/>
              </w:rPr>
            </w:pPr>
            <w:r w:rsidRPr="00195009">
              <w:rPr>
                <w:rFonts w:ascii="Consolas" w:eastAsia="Calibri" w:hAnsi="Consolas" w:cs="Times New Roman"/>
                <w:noProof/>
                <w:sz w:val="20"/>
              </w:rPr>
              <w:t>]</w:t>
            </w:r>
          </w:p>
        </w:tc>
        <w:tc>
          <w:tcPr>
            <w:tcW w:w="6130" w:type="dxa"/>
          </w:tcPr>
          <w:p w14:paraId="19FC4507" w14:textId="77777777" w:rsidR="009015F7" w:rsidRPr="000C2A55" w:rsidRDefault="009015F7" w:rsidP="003F0090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lastRenderedPageBreak/>
              <w:t>Tom has successfully performed the skill: construction!</w:t>
            </w:r>
          </w:p>
          <w:p w14:paraId="7DF0DC08" w14:textId="77777777" w:rsidR="009015F7" w:rsidRPr="000C2A55" w:rsidRDefault="009015F7" w:rsidP="003F0090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Sara has learned a new skill: robotics.</w:t>
            </w:r>
          </w:p>
          <w:p w14:paraId="1C360B7B" w14:textId="77777777" w:rsidR="009015F7" w:rsidRPr="000C2A55" w:rsidRDefault="009015F7" w:rsidP="003F0090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Sara has successfully performed the skill: robotics!</w:t>
            </w:r>
          </w:p>
          <w:p w14:paraId="606328CD" w14:textId="77777777" w:rsidR="009015F7" w:rsidRPr="000C2A55" w:rsidRDefault="009015F7" w:rsidP="003F0090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Chris has been transferred to: research_lab</w:t>
            </w:r>
          </w:p>
          <w:p w14:paraId="57212660" w14:textId="77777777" w:rsidR="009015F7" w:rsidRPr="000C2A55" w:rsidRDefault="009015F7" w:rsidP="003F0090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Chris has successfully performed the skill: piloting!</w:t>
            </w:r>
          </w:p>
          <w:p w14:paraId="2DCA0BEA" w14:textId="77777777" w:rsidR="009015F7" w:rsidRPr="000C2A55" w:rsidRDefault="009015F7" w:rsidP="003F0090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Tom has learned a new skill: diagnostics.</w:t>
            </w:r>
          </w:p>
          <w:p w14:paraId="3B37DE15" w14:textId="77777777" w:rsidR="009015F7" w:rsidRPr="000C2A55" w:rsidRDefault="009015F7" w:rsidP="003F0090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Tom has successfully performed the skill: diagnostics!</w:t>
            </w:r>
          </w:p>
          <w:p w14:paraId="694FAFCE" w14:textId="77777777" w:rsidR="009015F7" w:rsidRPr="000C2A55" w:rsidRDefault="009015F7" w:rsidP="003F0090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Astronaut: Tom, Section: engineering_bay, Skills: construction, diagnostics, maintenance</w:t>
            </w:r>
          </w:p>
          <w:p w14:paraId="31186C6B" w14:textId="77777777" w:rsidR="009015F7" w:rsidRPr="000C2A55" w:rsidRDefault="009015F7" w:rsidP="003F0090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t>Astronaut: Sara, Section: research_lab, Skills: analysis, robotics, sampling</w:t>
            </w:r>
          </w:p>
          <w:p w14:paraId="11042502" w14:textId="77777777" w:rsidR="009015F7" w:rsidRPr="00195009" w:rsidRDefault="009015F7" w:rsidP="003F0090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</w:rPr>
            </w:pPr>
            <w:r w:rsidRPr="000C2A55">
              <w:rPr>
                <w:rFonts w:ascii="Consolas" w:eastAsia="Calibri" w:hAnsi="Consolas" w:cs="Times New Roman"/>
                <w:noProof/>
                <w:sz w:val="20"/>
              </w:rPr>
              <w:lastRenderedPageBreak/>
              <w:t>Astronaut: Chris, Section: research_lab, Skills: communications, piloting</w:t>
            </w:r>
          </w:p>
        </w:tc>
      </w:tr>
    </w:tbl>
    <w:p w14:paraId="7F1AB7CB" w14:textId="3F09E1EE" w:rsidR="009015F7" w:rsidRPr="009015F7" w:rsidRDefault="009015F7" w:rsidP="009015F7">
      <w:pPr>
        <w:pStyle w:val="Heading2"/>
        <w:numPr>
          <w:ilvl w:val="0"/>
          <w:numId w:val="0"/>
        </w:numPr>
      </w:pPr>
      <w:r>
        <w:lastRenderedPageBreak/>
        <w:t xml:space="preserve">Problem </w:t>
      </w:r>
      <w:proofErr w:type="gramStart"/>
      <w:r>
        <w:t>2.Event</w:t>
      </w:r>
      <w:proofErr w:type="gramEnd"/>
      <w:r w:rsidRPr="00C1766C">
        <w:t xml:space="preserve"> Tracker</w:t>
      </w:r>
    </w:p>
    <w:p w14:paraId="05248856" w14:textId="77777777" w:rsidR="009015F7" w:rsidRPr="00EE5698" w:rsidRDefault="009015F7" w:rsidP="009015F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58F1139" w14:textId="77777777" w:rsidR="009015F7" w:rsidRDefault="009015F7" w:rsidP="009015F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C94AA93" w14:textId="77777777" w:rsidR="009015F7" w:rsidRDefault="009015F7" w:rsidP="009015F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E608E56" w14:textId="77777777" w:rsidR="009015F7" w:rsidRDefault="009015F7" w:rsidP="009015F7">
      <w:pPr>
        <w:pStyle w:val="ListParagraph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9415747" w14:textId="77777777" w:rsidR="009015F7" w:rsidRDefault="009015F7" w:rsidP="009015F7">
      <w:pPr>
        <w:pStyle w:val="ListParagraph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ABE170E" w14:textId="77777777" w:rsidR="009015F7" w:rsidRDefault="009015F7" w:rsidP="009015F7">
      <w:pPr>
        <w:pStyle w:val="ListParagraph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987733E" w14:textId="77777777" w:rsidR="009015F7" w:rsidRPr="00654882" w:rsidRDefault="009015F7" w:rsidP="009015F7">
      <w:pPr>
        <w:pStyle w:val="ListParagraph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C5CCE5D" w14:textId="77777777" w:rsidR="009015F7" w:rsidRPr="00CD5F99" w:rsidRDefault="009015F7" w:rsidP="009015F7">
      <w:pPr>
        <w:pStyle w:val="ListParagraph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0F65B282" w14:textId="77777777" w:rsidR="009015F7" w:rsidRPr="004D0B17" w:rsidRDefault="009015F7" w:rsidP="009015F7">
      <w:pPr>
        <w:pStyle w:val="ListParagraph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B7DEE48" w14:textId="77777777" w:rsidR="009015F7" w:rsidRDefault="009015F7" w:rsidP="009015F7">
      <w:pPr>
        <w:pStyle w:val="ListParagraph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92B1DD1" w14:textId="77777777" w:rsidR="009015F7" w:rsidRPr="002E2A6C" w:rsidRDefault="009015F7" w:rsidP="009015F7">
      <w:pPr>
        <w:pStyle w:val="ListParagraph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623B6B6" w14:textId="77777777" w:rsidR="009015F7" w:rsidRPr="00844F91" w:rsidRDefault="009015F7" w:rsidP="009015F7">
      <w:pPr>
        <w:pStyle w:val="ListParagraph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3255183" w14:textId="77777777" w:rsidR="009015F7" w:rsidRPr="005F5B07" w:rsidRDefault="009015F7" w:rsidP="009015F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29B4EFEC" w14:textId="77777777" w:rsidR="009015F7" w:rsidRPr="00A20808" w:rsidRDefault="009015F7" w:rsidP="009015F7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1D6508B4" w14:textId="77777777" w:rsidR="009015F7" w:rsidRDefault="009015F7" w:rsidP="009015F7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480B9E4F" w14:textId="77777777" w:rsidR="009015F7" w:rsidRDefault="009015F7" w:rsidP="009015F7"/>
    <w:p w14:paraId="00C50A08" w14:textId="77777777" w:rsidR="009015F7" w:rsidRPr="00B072ED" w:rsidRDefault="009015F7" w:rsidP="009015F7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lastRenderedPageBreak/>
        <w:drawing>
          <wp:inline distT="0" distB="0" distL="0" distR="0" wp14:anchorId="660ADA2B" wp14:editId="4960906B">
            <wp:extent cx="6619240" cy="3234690"/>
            <wp:effectExtent l="0" t="0" r="0" b="3810"/>
            <wp:docPr id="574243333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323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1E7367" w14:textId="77777777" w:rsidR="009015F7" w:rsidRDefault="009015F7" w:rsidP="009015F7">
      <w:pPr>
        <w:pStyle w:val="Heading3"/>
      </w:pPr>
      <w:r>
        <w:t>Your Task</w:t>
      </w:r>
    </w:p>
    <w:p w14:paraId="053E0D7D" w14:textId="77777777" w:rsidR="009015F7" w:rsidRDefault="009015F7" w:rsidP="009015F7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</w:rPr>
        <w:t>Event</w:t>
      </w:r>
      <w:r w:rsidRPr="00C1766C">
        <w:rPr>
          <w:rFonts w:ascii="Calibri" w:eastAsia="Calibri" w:hAnsi="Calibri" w:cs="Times New Roman"/>
          <w:b/>
        </w:rPr>
        <w:t xml:space="preserve"> Tracker</w:t>
      </w:r>
      <w:r>
        <w:rPr>
          <w:rFonts w:ascii="Calibri" w:eastAsia="Calibri" w:hAnsi="Calibri" w:cs="Times New Roman"/>
        </w:rPr>
        <w:t xml:space="preserve"> work as expected:</w:t>
      </w:r>
    </w:p>
    <w:p w14:paraId="389835F0" w14:textId="77777777" w:rsidR="009015F7" w:rsidRDefault="009015F7" w:rsidP="009015F7">
      <w:pPr>
        <w:numPr>
          <w:ilvl w:val="1"/>
          <w:numId w:val="23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Event Name, Note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Date</w:t>
      </w:r>
      <w:r>
        <w:rPr>
          <w:rFonts w:ascii="Calibri" w:eastAsia="Calibri" w:hAnsi="Calibri" w:cs="Times New Roman"/>
        </w:rPr>
        <w:t xml:space="preserve"> should b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4259F8E3" w14:textId="77777777" w:rsidR="009015F7" w:rsidRDefault="009015F7" w:rsidP="009015F7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0AE0392" w14:textId="77777777" w:rsidR="009015F7" w:rsidRPr="004F5852" w:rsidRDefault="009015F7" w:rsidP="009015F7">
      <w:pPr>
        <w:pStyle w:val="Heading3"/>
      </w:pPr>
      <w:r w:rsidRPr="004F5852">
        <w:t>Get the information from the form</w:t>
      </w:r>
    </w:p>
    <w:p w14:paraId="7ECBA91D" w14:textId="77777777" w:rsidR="009015F7" w:rsidRDefault="009015F7" w:rsidP="009015F7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6623BCC3" w14:textId="77777777" w:rsidR="009015F7" w:rsidRDefault="009015F7" w:rsidP="009015F7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Save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Pr="00B61C98">
        <w:rPr>
          <w:rStyle w:val="CodeChar"/>
        </w:rPr>
        <w:t>upcoming-list</w:t>
      </w:r>
      <w:proofErr w:type="gramStart"/>
      <w:r w:rsidRPr="00F46C75">
        <w:rPr>
          <w:rStyle w:val="CodeChar"/>
        </w:rPr>
        <w:t>"</w:t>
      </w:r>
      <w:r w:rsidRPr="00055E8B">
        <w:rPr>
          <w:rStyle w:val="CodeChar"/>
          <w:b w:val="0"/>
        </w:rPr>
        <w:t>,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proofErr w:type="gramEnd"/>
      <w:r>
        <w:rPr>
          <w:rFonts w:ascii="Calibri" w:eastAsia="Calibri" w:hAnsi="Calibri" w:cs="Calibri"/>
          <w:b/>
          <w:noProof/>
          <w:color w:val="00000A"/>
        </w:rPr>
        <w:t>Save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 </w:t>
      </w:r>
      <w:r w:rsidRPr="002E152D">
        <w:rPr>
          <w:rFonts w:ascii="Calibri" w:eastAsia="Calibri" w:hAnsi="Calibri" w:cs="Calibri"/>
          <w:b/>
          <w:bCs/>
          <w:color w:val="00000A"/>
          <w:lang w:val="en"/>
        </w:rPr>
        <w:t>should allow multiple event adding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040D6F2B" w14:textId="77777777" w:rsidR="009015F7" w:rsidRDefault="009015F7" w:rsidP="009015F7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126E6E6F" w14:textId="77777777" w:rsidR="009015F7" w:rsidRPr="00035374" w:rsidRDefault="009015F7" w:rsidP="009015F7">
      <w:pPr>
        <w:spacing w:line="256" w:lineRule="auto"/>
        <w:jc w:val="center"/>
        <w:rPr>
          <w:rFonts w:ascii="Calibri" w:eastAsia="Calibri" w:hAnsi="Calibri" w:cs="Calibri"/>
          <w:noProof/>
          <w:lang w:val="en" w:eastAsia="bg-BG"/>
        </w:rPr>
      </w:pPr>
      <w:r w:rsidRPr="00CB4795">
        <w:rPr>
          <w:rFonts w:ascii="Calibri" w:eastAsia="Calibri" w:hAnsi="Calibri" w:cs="Calibri"/>
          <w:noProof/>
          <w:lang w:val="en" w:eastAsia="bg-BG"/>
        </w:rPr>
        <w:drawing>
          <wp:inline distT="0" distB="0" distL="0" distR="0" wp14:anchorId="189128D3" wp14:editId="57386526">
            <wp:extent cx="4314825" cy="3027400"/>
            <wp:effectExtent l="0" t="0" r="0" b="1905"/>
            <wp:docPr id="318318897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318897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19379" cy="303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F5970" w14:textId="77777777" w:rsidR="009015F7" w:rsidRPr="00767D5D" w:rsidRDefault="009015F7" w:rsidP="009015F7">
      <w:pPr>
        <w:spacing w:line="256" w:lineRule="auto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noProof/>
          <w:lang w:val="bg-BG" w:eastAsia="bg-BG"/>
        </w:rPr>
        <w:lastRenderedPageBreak/>
        <w:drawing>
          <wp:inline distT="0" distB="0" distL="0" distR="0" wp14:anchorId="59C12234" wp14:editId="614A0E63">
            <wp:extent cx="6619875" cy="2619375"/>
            <wp:effectExtent l="0" t="0" r="9525" b="9525"/>
            <wp:docPr id="173101707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261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6F19B" w14:textId="77777777" w:rsidR="009015F7" w:rsidRDefault="009015F7" w:rsidP="009015F7">
      <w:pPr>
        <w:pStyle w:val="Heading3"/>
      </w:pPr>
      <w:r>
        <w:t xml:space="preserve">Edit the Information </w:t>
      </w:r>
    </w:p>
    <w:p w14:paraId="7F4FB1EE" w14:textId="77777777" w:rsidR="009015F7" w:rsidRDefault="009015F7" w:rsidP="009015F7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,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Pr="002E152D">
        <w:rPr>
          <w:rStyle w:val="CodeChar"/>
        </w:rPr>
        <w:t>upcoming-list</w:t>
      </w:r>
      <w:r w:rsidRPr="00F46C75">
        <w:rPr>
          <w:rStyle w:val="CodeChar"/>
        </w:rPr>
        <w:t>"</w:t>
      </w:r>
      <w:r>
        <w:t xml:space="preserve">. </w:t>
      </w:r>
    </w:p>
    <w:p w14:paraId="2F69E382" w14:textId="77777777" w:rsidR="009015F7" w:rsidRDefault="009015F7" w:rsidP="009015F7">
      <w:r>
        <w:rPr>
          <w:noProof/>
          <w:lang w:val="bg-BG" w:eastAsia="bg-BG"/>
        </w:rPr>
        <w:drawing>
          <wp:inline distT="0" distB="0" distL="0" distR="0" wp14:anchorId="7116E293" wp14:editId="15FF0FD9">
            <wp:extent cx="6619240" cy="3234690"/>
            <wp:effectExtent l="0" t="0" r="0" b="3810"/>
            <wp:docPr id="941911327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323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C49C95F" w14:textId="77777777" w:rsidR="009015F7" w:rsidRDefault="009015F7" w:rsidP="009015F7">
      <w:pPr>
        <w:pStyle w:val="ListParagraph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rPr>
          <w:rStyle w:val="CodeChar"/>
        </w:rPr>
        <w:t xml:space="preserve"> </w:t>
      </w:r>
      <w:r w:rsidRPr="00F46C75">
        <w:rPr>
          <w:rStyle w:val="CodeChar"/>
        </w:rPr>
        <w:t>"</w:t>
      </w:r>
      <w:r w:rsidRPr="002E152D">
        <w:rPr>
          <w:rStyle w:val="CodeChar"/>
        </w:rPr>
        <w:t>upcoming-list</w:t>
      </w:r>
      <w:r w:rsidRPr="00F46C75">
        <w:rPr>
          <w:rStyle w:val="CodeChar"/>
        </w:rPr>
        <w:t>"</w:t>
      </w:r>
      <w:r>
        <w:t xml:space="preserve"> with the updated information.</w:t>
      </w:r>
    </w:p>
    <w:p w14:paraId="05BEFE82" w14:textId="77777777" w:rsidR="009015F7" w:rsidRDefault="009015F7" w:rsidP="009015F7">
      <w:r>
        <w:rPr>
          <w:noProof/>
          <w:lang w:val="bg-BG" w:eastAsia="bg-BG"/>
        </w:rPr>
        <w:lastRenderedPageBreak/>
        <w:drawing>
          <wp:inline distT="0" distB="0" distL="0" distR="0" wp14:anchorId="750FC7C7" wp14:editId="79701639">
            <wp:extent cx="6619240" cy="3234690"/>
            <wp:effectExtent l="0" t="0" r="0" b="3810"/>
            <wp:docPr id="357831994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323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B366F29" w14:textId="77777777" w:rsidR="009015F7" w:rsidRDefault="009015F7" w:rsidP="009015F7">
      <w:pPr>
        <w:pStyle w:val="Heading3"/>
      </w:pPr>
      <w:r>
        <w:t>End the event</w:t>
      </w:r>
    </w:p>
    <w:p w14:paraId="425338A2" w14:textId="77777777" w:rsidR="009015F7" w:rsidRDefault="009015F7" w:rsidP="009015F7">
      <w:pPr>
        <w:pStyle w:val="ListParagraph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>
        <w:rPr>
          <w:b/>
          <w:bCs/>
        </w:rPr>
        <w:t>Done</w:t>
      </w:r>
      <w:r w:rsidRPr="00F46C75">
        <w:rPr>
          <w:b/>
          <w:bCs/>
        </w:rPr>
        <w:t>]</w:t>
      </w:r>
      <w:r>
        <w:t xml:space="preserve"> button, the record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Pr="00B61C98">
        <w:rPr>
          <w:rStyle w:val="CodeChar"/>
        </w:rPr>
        <w:t>upcoming-list</w:t>
      </w:r>
      <w:r w:rsidRPr="00F46C75">
        <w:rPr>
          <w:rStyle w:val="CodeChar"/>
        </w:rPr>
        <w:t>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Pr="00362704">
        <w:rPr>
          <w:rStyle w:val="CodeChar"/>
        </w:rPr>
        <w:t>events-list</w:t>
      </w:r>
      <w:r w:rsidRPr="00F46C75">
        <w:rPr>
          <w:rStyle w:val="CodeChar"/>
        </w:rPr>
        <w:t>"</w:t>
      </w:r>
      <w:r>
        <w:t>.</w:t>
      </w:r>
    </w:p>
    <w:p w14:paraId="0DB0764C" w14:textId="77777777" w:rsidR="009015F7" w:rsidRDefault="009015F7" w:rsidP="009015F7">
      <w:pPr>
        <w:pStyle w:val="ListParagraph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>
        <w:rPr>
          <w:b/>
        </w:rPr>
        <w:t>Done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.</w:t>
      </w:r>
    </w:p>
    <w:bookmarkEnd w:id="0"/>
    <w:p w14:paraId="45B6F41C" w14:textId="77777777" w:rsidR="009015F7" w:rsidRDefault="009015F7" w:rsidP="009015F7">
      <w:pPr>
        <w:jc w:val="center"/>
        <w:rPr>
          <w:noProof/>
          <w:lang w:eastAsia="bg-BG"/>
        </w:rPr>
      </w:pPr>
      <w:r w:rsidRPr="00F20400">
        <w:rPr>
          <w:noProof/>
        </w:rPr>
        <w:drawing>
          <wp:inline distT="0" distB="0" distL="0" distR="0" wp14:anchorId="5C118F80" wp14:editId="2F761C40">
            <wp:extent cx="3390900" cy="2282548"/>
            <wp:effectExtent l="0" t="0" r="0" b="6985"/>
            <wp:docPr id="2143928602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928602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2282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</w:p>
    <w:p w14:paraId="16BFC059" w14:textId="77777777" w:rsidR="009015F7" w:rsidRPr="00B61C98" w:rsidRDefault="009015F7" w:rsidP="009015F7">
      <w:pPr>
        <w:jc w:val="center"/>
        <w:rPr>
          <w:noProof/>
        </w:rPr>
      </w:pPr>
      <w:r>
        <w:rPr>
          <w:noProof/>
          <w:lang w:eastAsia="bg-BG"/>
        </w:rPr>
        <w:lastRenderedPageBreak/>
        <w:drawing>
          <wp:inline distT="0" distB="0" distL="0" distR="0" wp14:anchorId="2CBB5711" wp14:editId="2A07EBE3">
            <wp:extent cx="6619240" cy="3234690"/>
            <wp:effectExtent l="0" t="0" r="0" b="3810"/>
            <wp:docPr id="694275482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323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2D891" w14:textId="77777777" w:rsidR="009015F7" w:rsidRDefault="009015F7" w:rsidP="009015F7">
      <w:pPr>
        <w:jc w:val="center"/>
        <w:rPr>
          <w:noProof/>
        </w:rPr>
      </w:pPr>
    </w:p>
    <w:p w14:paraId="007B2266" w14:textId="77777777" w:rsidR="009015F7" w:rsidRDefault="009015F7" w:rsidP="009015F7">
      <w:pPr>
        <w:pStyle w:val="Heading3"/>
      </w:pPr>
      <w:r>
        <w:t>Delete Ended Events</w:t>
      </w:r>
    </w:p>
    <w:p w14:paraId="0EE34FDD" w14:textId="77777777" w:rsidR="009015F7" w:rsidRDefault="009015F7" w:rsidP="009015F7">
      <w:pPr>
        <w:pStyle w:val="ListParagraph"/>
        <w:spacing w:before="240" w:after="240"/>
      </w:pPr>
      <w:r>
        <w:t xml:space="preserve">When </w:t>
      </w:r>
      <w:proofErr w:type="gramStart"/>
      <w:r>
        <w:t xml:space="preserve">the  </w:t>
      </w:r>
      <w:r w:rsidRPr="00F46C75">
        <w:rPr>
          <w:b/>
          <w:bCs/>
        </w:rPr>
        <w:t>[</w:t>
      </w:r>
      <w:proofErr w:type="gramEnd"/>
      <w:r>
        <w:rPr>
          <w:b/>
          <w:bCs/>
        </w:rPr>
        <w:t>Delete</w:t>
      </w:r>
      <w:r w:rsidRPr="00F46C75">
        <w:rPr>
          <w:b/>
          <w:bCs/>
        </w:rPr>
        <w:t>]</w:t>
      </w:r>
      <w:r>
        <w:t xml:space="preserve"> button is clicked, you must </w:t>
      </w:r>
      <w:r>
        <w:rPr>
          <w:b/>
        </w:rPr>
        <w:t xml:space="preserve">delete </w:t>
      </w:r>
      <w:r w:rsidRPr="00A3664A">
        <w:rPr>
          <w:b/>
          <w:bCs/>
        </w:rPr>
        <w:t xml:space="preserve">all </w:t>
      </w:r>
      <w:r>
        <w:rPr>
          <w:b/>
          <w:bCs/>
        </w:rPr>
        <w:t>ended events</w:t>
      </w:r>
      <w:r>
        <w:rPr>
          <w:b/>
        </w:rPr>
        <w:t>.</w:t>
      </w:r>
    </w:p>
    <w:p w14:paraId="417B9C97" w14:textId="77777777" w:rsidR="009015F7" w:rsidRDefault="009015F7" w:rsidP="009015F7">
      <w:pPr>
        <w:jc w:val="center"/>
      </w:pPr>
    </w:p>
    <w:p w14:paraId="3E3320E3" w14:textId="77777777" w:rsidR="009015F7" w:rsidRPr="004F5852" w:rsidRDefault="009015F7" w:rsidP="009015F7">
      <w:pPr>
        <w:pStyle w:val="Heading3"/>
      </w:pPr>
      <w:r w:rsidRPr="004F5852">
        <w:t>Submission</w:t>
      </w:r>
    </w:p>
    <w:p w14:paraId="4A818652" w14:textId="151C0D49" w:rsidR="009015F7" w:rsidRDefault="009015F7" w:rsidP="009015F7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73DC0ECD" w14:textId="77777777" w:rsidR="009015F7" w:rsidRPr="002944E5" w:rsidRDefault="009015F7" w:rsidP="009015F7">
      <w:pPr>
        <w:pStyle w:val="Heading2"/>
        <w:numPr>
          <w:ilvl w:val="0"/>
          <w:numId w:val="0"/>
        </w:numPr>
        <w:ind w:left="360" w:hanging="360"/>
      </w:pPr>
      <w:r>
        <w:t xml:space="preserve">Problem 3 – </w:t>
      </w:r>
      <w:proofErr w:type="spellStart"/>
      <w:r>
        <w:t>StockFlow</w:t>
      </w:r>
      <w:proofErr w:type="spellEnd"/>
    </w:p>
    <w:p w14:paraId="5C30C861" w14:textId="77777777" w:rsidR="009015F7" w:rsidRPr="009518E7" w:rsidRDefault="009015F7" w:rsidP="009015F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56841F75" w14:textId="77777777" w:rsidR="009015F7" w:rsidRPr="005D0BC7" w:rsidRDefault="009015F7" w:rsidP="009015F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16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25B7ACC3" w14:textId="77777777" w:rsidR="009015F7" w:rsidRPr="00EE5698" w:rsidRDefault="009015F7" w:rsidP="009015F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126B85D7" w14:textId="77777777" w:rsidR="009015F7" w:rsidRDefault="009015F7" w:rsidP="009015F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41FA4A25" w14:textId="77777777" w:rsidR="009015F7" w:rsidRDefault="009015F7" w:rsidP="009015F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9FB3A65" w14:textId="77777777" w:rsidR="009015F7" w:rsidRDefault="009015F7" w:rsidP="009015F7">
      <w:pPr>
        <w:pStyle w:val="ListParagraph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5FBFD12" w14:textId="77777777" w:rsidR="009015F7" w:rsidRDefault="009015F7" w:rsidP="009015F7">
      <w:pPr>
        <w:pStyle w:val="ListParagraph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F288736" w14:textId="77777777" w:rsidR="009015F7" w:rsidRDefault="009015F7" w:rsidP="009015F7">
      <w:pPr>
        <w:pStyle w:val="ListParagraph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30D7FD35" w14:textId="77777777" w:rsidR="009015F7" w:rsidRPr="00654882" w:rsidRDefault="009015F7" w:rsidP="009015F7">
      <w:pPr>
        <w:pStyle w:val="ListParagraph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919A4E1" w14:textId="77777777" w:rsidR="009015F7" w:rsidRPr="00CD5F99" w:rsidRDefault="009015F7" w:rsidP="009015F7">
      <w:pPr>
        <w:pStyle w:val="ListParagraph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17D748A6" w14:textId="77777777" w:rsidR="009015F7" w:rsidRPr="004D0B17" w:rsidRDefault="009015F7" w:rsidP="009015F7">
      <w:pPr>
        <w:pStyle w:val="ListParagraph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90AB3EA" w14:textId="77777777" w:rsidR="009015F7" w:rsidRDefault="009015F7" w:rsidP="009015F7">
      <w:pPr>
        <w:pStyle w:val="ListParagraph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AA4E6E8" w14:textId="77777777" w:rsidR="009015F7" w:rsidRPr="002E2A6C" w:rsidRDefault="009015F7" w:rsidP="009015F7">
      <w:pPr>
        <w:pStyle w:val="ListParagraph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lastRenderedPageBreak/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33B3662" w14:textId="77777777" w:rsidR="009015F7" w:rsidRPr="007D0082" w:rsidRDefault="009015F7" w:rsidP="009015F7">
      <w:pPr>
        <w:pStyle w:val="ListParagraph"/>
        <w:numPr>
          <w:ilvl w:val="0"/>
          <w:numId w:val="22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21A24138" w14:textId="77777777" w:rsidR="009015F7" w:rsidRPr="005F5B07" w:rsidRDefault="009015F7" w:rsidP="009015F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8ACBF3B" w14:textId="77777777" w:rsidR="009015F7" w:rsidRDefault="009015F7" w:rsidP="009015F7">
      <w:pPr>
        <w:pStyle w:val="Heading3"/>
      </w:pPr>
      <w:r>
        <w:t>Requirements</w:t>
      </w:r>
    </w:p>
    <w:p w14:paraId="46313BFC" w14:textId="77777777" w:rsidR="009015F7" w:rsidRDefault="009015F7" w:rsidP="009015F7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>, remove and edit a list of stock order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69D70E8E" w14:textId="77777777" w:rsidR="009015F7" w:rsidRDefault="009015F7" w:rsidP="009015F7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7A565FE2" w14:textId="77777777" w:rsidR="009015F7" w:rsidRDefault="009015F7" w:rsidP="009015F7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5EA95C6F" w14:textId="77777777" w:rsidR="009015F7" w:rsidRDefault="009015F7" w:rsidP="009015F7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224BE791" w14:textId="77777777" w:rsidR="009015F7" w:rsidRDefault="009015F7" w:rsidP="009015F7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54FF65F7" w14:textId="77777777" w:rsidR="009015F7" w:rsidRDefault="009015F7" w:rsidP="009015F7">
      <w:pPr>
        <w:jc w:val="center"/>
        <w:rPr>
          <w:noProof/>
          <w:szCs w:val="24"/>
        </w:rPr>
      </w:pPr>
      <w:r w:rsidRPr="00AE3338">
        <w:rPr>
          <w:noProof/>
          <w:szCs w:val="24"/>
        </w:rPr>
        <w:drawing>
          <wp:inline distT="0" distB="0" distL="0" distR="0" wp14:anchorId="74FA6B9A" wp14:editId="45FEEA9B">
            <wp:extent cx="3668395" cy="2076450"/>
            <wp:effectExtent l="0" t="0" r="8255" b="0"/>
            <wp:docPr id="1126351851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351851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69898" cy="2077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7234A" w14:textId="4F219212" w:rsidR="009015F7" w:rsidRPr="009015F7" w:rsidRDefault="009015F7" w:rsidP="009015F7">
      <w:pPr>
        <w:pStyle w:val="Heading3"/>
      </w:pPr>
      <w:r w:rsidRPr="00C57A57">
        <w:t>Endpoints</w:t>
      </w:r>
    </w:p>
    <w:p w14:paraId="074512CD" w14:textId="77777777" w:rsidR="009015F7" w:rsidRPr="009015F7" w:rsidRDefault="009015F7" w:rsidP="009015F7">
      <w:pPr>
        <w:pStyle w:val="ListParagraph"/>
        <w:numPr>
          <w:ilvl w:val="0"/>
          <w:numId w:val="25"/>
        </w:numPr>
        <w:rPr>
          <w:b/>
          <w:bCs/>
          <w:sz w:val="24"/>
          <w:szCs w:val="24"/>
        </w:rPr>
      </w:pPr>
      <w:hyperlink r:id="rId18" w:history="1">
        <w:r w:rsidRPr="009015F7">
          <w:rPr>
            <w:rStyle w:val="Hyperlink"/>
            <w:bCs/>
            <w:sz w:val="24"/>
            <w:szCs w:val="24"/>
          </w:rPr>
          <w:t>http://localhost:3030/jsonstore/orders/</w:t>
        </w:r>
      </w:hyperlink>
    </w:p>
    <w:p w14:paraId="7FEF0408" w14:textId="044643B8" w:rsidR="009015F7" w:rsidRPr="009015F7" w:rsidRDefault="009015F7" w:rsidP="009015F7">
      <w:pPr>
        <w:pStyle w:val="ListParagraph"/>
        <w:numPr>
          <w:ilvl w:val="0"/>
          <w:numId w:val="25"/>
        </w:numPr>
        <w:rPr>
          <w:rStyle w:val="Hyperlink"/>
          <w:b/>
          <w:bCs/>
          <w:sz w:val="24"/>
          <w:szCs w:val="24"/>
        </w:rPr>
      </w:pPr>
      <w:hyperlink r:id="rId19" w:history="1">
        <w:r w:rsidRPr="00CD622B">
          <w:rPr>
            <w:rStyle w:val="Hyperlink"/>
            <w:bCs/>
            <w:sz w:val="24"/>
            <w:szCs w:val="24"/>
          </w:rPr>
          <w:t>http://localhost:3030/jsonstore/orders/:id</w:t>
        </w:r>
      </w:hyperlink>
    </w:p>
    <w:p w14:paraId="0F7AA4A4" w14:textId="77777777" w:rsidR="009015F7" w:rsidRDefault="009015F7" w:rsidP="009015F7">
      <w:pPr>
        <w:pStyle w:val="Heading3"/>
      </w:pPr>
      <w:r>
        <w:lastRenderedPageBreak/>
        <w:t>Load All Orders</w:t>
      </w:r>
    </w:p>
    <w:p w14:paraId="6F0AD342" w14:textId="77777777" w:rsidR="009015F7" w:rsidRDefault="009015F7" w:rsidP="009015F7">
      <w:r>
        <w:rPr>
          <w:noProof/>
          <w:lang w:val="bg-BG" w:eastAsia="bg-BG"/>
        </w:rPr>
        <w:drawing>
          <wp:inline distT="0" distB="0" distL="0" distR="0" wp14:anchorId="5F7B194B" wp14:editId="10863C0C">
            <wp:extent cx="6515100" cy="3257550"/>
            <wp:effectExtent l="0" t="0" r="0" b="0"/>
            <wp:docPr id="895671019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60" cy="325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78736" w14:textId="77777777" w:rsidR="009015F7" w:rsidRDefault="009015F7" w:rsidP="009015F7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>[Load All Order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stock order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order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71EADC62" w14:textId="77777777" w:rsidR="009015F7" w:rsidRPr="004B0E0A" w:rsidRDefault="009015F7" w:rsidP="009015F7">
      <w:r>
        <w:t xml:space="preserve">Each order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5A159D87" w14:textId="77777777" w:rsidR="009015F7" w:rsidRDefault="009015F7" w:rsidP="009015F7">
      <w:pPr>
        <w:rPr>
          <w:rFonts w:cstheme="minorHAnsi"/>
        </w:rPr>
      </w:pPr>
    </w:p>
    <w:p w14:paraId="0A491CB0" w14:textId="77777777" w:rsidR="009015F7" w:rsidRDefault="009015F7" w:rsidP="009015F7">
      <w:pPr>
        <w:rPr>
          <w:rFonts w:cstheme="minorHAnsi"/>
        </w:rPr>
      </w:pPr>
      <w:r w:rsidRPr="003A7D90">
        <w:rPr>
          <w:rFonts w:cstheme="minorHAnsi"/>
          <w:noProof/>
        </w:rPr>
        <w:drawing>
          <wp:inline distT="0" distB="0" distL="0" distR="0" wp14:anchorId="08BA5E1F" wp14:editId="29727EA7">
            <wp:extent cx="4733925" cy="1672127"/>
            <wp:effectExtent l="0" t="0" r="0" b="4445"/>
            <wp:docPr id="584650147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650147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40355" cy="1674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E3AD8" w14:textId="77777777" w:rsidR="009015F7" w:rsidRPr="00556B35" w:rsidRDefault="009015F7" w:rsidP="009015F7">
      <w:pPr>
        <w:rPr>
          <w:rFonts w:cstheme="minorHAnsi"/>
        </w:rPr>
      </w:pPr>
    </w:p>
    <w:p w14:paraId="35843F12" w14:textId="77777777" w:rsidR="009015F7" w:rsidRPr="00C57A57" w:rsidRDefault="009015F7" w:rsidP="009015F7">
      <w:r>
        <w:rPr>
          <w:noProof/>
          <w:lang w:val="bg-BG" w:eastAsia="bg-BG"/>
        </w:rPr>
        <w:lastRenderedPageBreak/>
        <w:drawing>
          <wp:inline distT="0" distB="0" distL="0" distR="0" wp14:anchorId="17DE0339" wp14:editId="58420879">
            <wp:extent cx="6619875" cy="3057525"/>
            <wp:effectExtent l="0" t="0" r="9525" b="9525"/>
            <wp:docPr id="1176909530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45DC5" w14:textId="77777777" w:rsidR="009015F7" w:rsidRDefault="009015F7" w:rsidP="009015F7">
      <w:pPr>
        <w:pStyle w:val="Heading3"/>
      </w:pPr>
      <w:r>
        <w:t>Create an Order</w:t>
      </w:r>
    </w:p>
    <w:p w14:paraId="643E2C4D" w14:textId="77777777" w:rsidR="009015F7" w:rsidRDefault="009015F7" w:rsidP="009015F7">
      <w:r>
        <w:t xml:space="preserve">Clicking the </w:t>
      </w:r>
      <w:r w:rsidRPr="0088053A">
        <w:rPr>
          <w:b/>
          <w:bCs/>
        </w:rPr>
        <w:t>[</w:t>
      </w:r>
      <w:r>
        <w:rPr>
          <w:b/>
          <w:bCs/>
        </w:rPr>
        <w:t>Order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>
        <w:rPr>
          <w:noProof/>
          <w:szCs w:val="24"/>
        </w:rPr>
        <w:t>stock order</w:t>
      </w:r>
      <w:r>
        <w:t xml:space="preserve"> with the </w:t>
      </w:r>
      <w:r w:rsidRPr="007D3AAB">
        <w:rPr>
          <w:b/>
          <w:bCs/>
        </w:rPr>
        <w:t>stock</w:t>
      </w:r>
      <w:r>
        <w:t xml:space="preserve"> </w:t>
      </w:r>
      <w:r>
        <w:rPr>
          <w:b/>
        </w:rPr>
        <w:t>name</w:t>
      </w:r>
      <w:r>
        <w:t xml:space="preserve">, </w:t>
      </w:r>
      <w:r>
        <w:rPr>
          <w:b/>
          <w:bCs/>
        </w:rPr>
        <w:t>quantity</w:t>
      </w:r>
      <w:r>
        <w:rPr>
          <w:b/>
        </w:rPr>
        <w:t>, and order dat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>
        <w:rPr>
          <w:noProof/>
          <w:szCs w:val="24"/>
        </w:rPr>
        <w:t>stock orders</w:t>
      </w:r>
      <w:r>
        <w:t xml:space="preserve">, including the </w:t>
      </w:r>
      <w:r w:rsidRPr="00F54664">
        <w:rPr>
          <w:b/>
        </w:rPr>
        <w:t xml:space="preserve">newly </w:t>
      </w:r>
      <w:r>
        <w:rPr>
          <w:b/>
        </w:rPr>
        <w:t>created</w:t>
      </w:r>
      <w:r>
        <w:t xml:space="preserve"> into the </w:t>
      </w:r>
      <w:r>
        <w:rPr>
          <w:b/>
        </w:rPr>
        <w:t>Order List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403668BA" w14:textId="77777777" w:rsidR="009015F7" w:rsidRDefault="009015F7" w:rsidP="009015F7">
      <w:r>
        <w:rPr>
          <w:noProof/>
          <w:lang w:val="bg-BG" w:eastAsia="bg-BG"/>
        </w:rPr>
        <w:drawing>
          <wp:inline distT="0" distB="0" distL="0" distR="0" wp14:anchorId="7BFF7850" wp14:editId="12B78130">
            <wp:extent cx="6619875" cy="3057525"/>
            <wp:effectExtent l="0" t="0" r="9525" b="9525"/>
            <wp:docPr id="359653611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C90D9" w14:textId="77777777" w:rsidR="009015F7" w:rsidRDefault="009015F7" w:rsidP="009015F7">
      <w:pPr>
        <w:pStyle w:val="Heading3"/>
      </w:pPr>
      <w:r>
        <w:t>Edit an Order</w:t>
      </w:r>
    </w:p>
    <w:p w14:paraId="342D902D" w14:textId="77777777" w:rsidR="009015F7" w:rsidRPr="00E06EA4" w:rsidRDefault="009015F7" w:rsidP="009015F7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above.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order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>[</w:t>
      </w:r>
      <w:r>
        <w:rPr>
          <w:b/>
          <w:bCs/>
        </w:rPr>
        <w:t>Order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5300E2CB" w14:textId="77777777" w:rsidR="009015F7" w:rsidRDefault="009015F7" w:rsidP="009015F7">
      <w:r>
        <w:t>After clicking the [</w:t>
      </w:r>
      <w:r>
        <w:rPr>
          <w:b/>
          <w:bCs/>
        </w:rPr>
        <w:t>Edit order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>
        <w:rPr>
          <w:b/>
          <w:bCs/>
        </w:rPr>
        <w:t>stock name, quantity and the date</w:t>
      </w:r>
      <w:r>
        <w:t xml:space="preserve"> of the changed order. After the successful request, you should </w:t>
      </w:r>
      <w:r w:rsidRPr="00AB0D5E">
        <w:rPr>
          <w:b/>
          <w:bCs/>
        </w:rPr>
        <w:t xml:space="preserve">fetch the </w:t>
      </w:r>
      <w:r>
        <w:rPr>
          <w:b/>
          <w:bCs/>
        </w:rPr>
        <w:t>orders</w:t>
      </w:r>
      <w:r w:rsidRPr="00AB0D5E">
        <w:rPr>
          <w:b/>
          <w:bCs/>
        </w:rPr>
        <w:t xml:space="preserve"> again</w:t>
      </w:r>
      <w:r>
        <w:t xml:space="preserve"> </w:t>
      </w:r>
      <w:r>
        <w:lastRenderedPageBreak/>
        <w:t xml:space="preserve">and see that the changes have been made. After that,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order] </w:t>
      </w:r>
      <w:r>
        <w:t xml:space="preserve">button should be deactivated and the </w:t>
      </w:r>
      <w:r w:rsidRPr="005126E3">
        <w:rPr>
          <w:b/>
          <w:bCs/>
        </w:rPr>
        <w:t>[</w:t>
      </w:r>
      <w:r>
        <w:rPr>
          <w:b/>
          <w:bCs/>
        </w:rPr>
        <w:t>Order</w:t>
      </w:r>
      <w:r w:rsidRPr="005126E3">
        <w:rPr>
          <w:b/>
          <w:bCs/>
        </w:rPr>
        <w:t>]</w:t>
      </w:r>
      <w:r>
        <w:t xml:space="preserve"> one should be activated.</w:t>
      </w:r>
    </w:p>
    <w:p w14:paraId="64096B6C" w14:textId="77777777" w:rsidR="009015F7" w:rsidRPr="00581564" w:rsidRDefault="009015F7" w:rsidP="009015F7">
      <w:r w:rsidRPr="00581564">
        <w:rPr>
          <w:noProof/>
        </w:rPr>
        <w:drawing>
          <wp:inline distT="0" distB="0" distL="0" distR="0" wp14:anchorId="24E3C61C" wp14:editId="5D29058E">
            <wp:extent cx="6626225" cy="5039360"/>
            <wp:effectExtent l="0" t="0" r="3175" b="8890"/>
            <wp:docPr id="295396970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396970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03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AFABB" w14:textId="77777777" w:rsidR="009015F7" w:rsidRDefault="009015F7" w:rsidP="009015F7">
      <w:pPr>
        <w:pStyle w:val="Heading3"/>
      </w:pPr>
      <w:r>
        <w:t>Mark as Done</w:t>
      </w:r>
    </w:p>
    <w:p w14:paraId="1B21B260" w14:textId="77777777" w:rsidR="009015F7" w:rsidRPr="0088053A" w:rsidRDefault="009015F7" w:rsidP="009015F7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Don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order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76C4C990" w14:textId="77777777" w:rsidR="009015F7" w:rsidRDefault="009015F7" w:rsidP="009015F7">
      <w:pPr>
        <w:pStyle w:val="Heading3"/>
      </w:pPr>
      <w:r>
        <w:t>Submitting Your Solution</w:t>
      </w:r>
    </w:p>
    <w:p w14:paraId="76759E75" w14:textId="77777777" w:rsidR="009015F7" w:rsidRDefault="009015F7" w:rsidP="009015F7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194CE62B" w14:textId="77777777" w:rsidR="009015F7" w:rsidRDefault="009015F7" w:rsidP="009015F7">
      <w:r w:rsidRPr="002D4E27">
        <w:rPr>
          <w:noProof/>
          <w:lang w:val="bg-BG" w:eastAsia="bg-BG"/>
        </w:rPr>
        <w:lastRenderedPageBreak/>
        <w:drawing>
          <wp:inline distT="0" distB="0" distL="0" distR="0" wp14:anchorId="51CEB97A" wp14:editId="02AE6088">
            <wp:extent cx="6547468" cy="3718284"/>
            <wp:effectExtent l="133350" t="114300" r="101600" b="149225"/>
            <wp:docPr id="1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626B63F" w14:textId="77777777" w:rsidR="009015F7" w:rsidRDefault="009015F7" w:rsidP="009015F7">
      <w:r w:rsidRPr="00951129">
        <w:rPr>
          <w:noProof/>
          <w:lang w:val="bg-BG" w:eastAsia="bg-BG"/>
        </w:rPr>
        <w:drawing>
          <wp:inline distT="0" distB="0" distL="0" distR="0" wp14:anchorId="76B9E166" wp14:editId="5408F566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62A5253" w14:textId="77777777" w:rsidR="009015F7" w:rsidRDefault="009015F7" w:rsidP="009015F7">
      <w:r w:rsidRPr="00951129">
        <w:rPr>
          <w:noProof/>
          <w:lang w:val="bg-BG" w:eastAsia="bg-BG"/>
        </w:rPr>
        <w:lastRenderedPageBreak/>
        <w:drawing>
          <wp:inline distT="0" distB="0" distL="0" distR="0" wp14:anchorId="76BB37D2" wp14:editId="07597777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0A4FFEA" w14:textId="77777777" w:rsidR="009015F7" w:rsidRDefault="009015F7" w:rsidP="009015F7"/>
    <w:p w14:paraId="703672B9" w14:textId="77777777" w:rsidR="009015F7" w:rsidRPr="00EA2288" w:rsidRDefault="009015F7" w:rsidP="009015F7"/>
    <w:p w14:paraId="2EE99712" w14:textId="77777777" w:rsidR="009015F7" w:rsidRPr="00295BDD" w:rsidRDefault="009015F7" w:rsidP="009015F7"/>
    <w:sectPr w:rsidR="009015F7" w:rsidRPr="00295BDD" w:rsidSect="009254B7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FA474" w14:textId="77777777" w:rsidR="00750FDC" w:rsidRDefault="00750FDC" w:rsidP="008068A2">
      <w:pPr>
        <w:spacing w:after="0" w:line="240" w:lineRule="auto"/>
      </w:pPr>
      <w:r>
        <w:separator/>
      </w:r>
    </w:p>
  </w:endnote>
  <w:endnote w:type="continuationSeparator" w:id="0">
    <w:p w14:paraId="0F3A11C4" w14:textId="77777777" w:rsidR="00750FDC" w:rsidRDefault="00750F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1C433" w14:textId="77777777" w:rsidR="00B94F03" w:rsidRDefault="00B94F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B1B09" w14:textId="77777777" w:rsidR="00B94F03" w:rsidRDefault="00B94F03" w:rsidP="00B94F03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dtfl="http://schemas.microsoft.com/office/word/2024/wordml/sdtformatlock" xmlns:w16du="http://schemas.microsoft.com/office/word/2023/wordml/word16du" xmlns:oel="http://schemas.microsoft.com/office/2019/extlst"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77777777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9R7AEAACo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Gd/Ue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0A5F6550" w14:textId="77777777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0E555DDE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F0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F0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79538F3D" w14:textId="0E555DDE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5F0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5F0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7023D" w14:textId="77777777" w:rsidR="00B94F03" w:rsidRDefault="00B94F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FE1C6" w14:textId="77777777" w:rsidR="00750FDC" w:rsidRDefault="00750FDC" w:rsidP="008068A2">
      <w:pPr>
        <w:spacing w:after="0" w:line="240" w:lineRule="auto"/>
      </w:pPr>
      <w:r>
        <w:separator/>
      </w:r>
    </w:p>
  </w:footnote>
  <w:footnote w:type="continuationSeparator" w:id="0">
    <w:p w14:paraId="567443BB" w14:textId="77777777" w:rsidR="00750FDC" w:rsidRDefault="00750F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7034D" w14:textId="77777777" w:rsidR="00B94F03" w:rsidRDefault="00B94F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92C51" w14:textId="77777777" w:rsidR="00B94F03" w:rsidRDefault="00B94F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107B"/>
    <w:multiLevelType w:val="hybridMultilevel"/>
    <w:tmpl w:val="D57C7D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11956"/>
    <w:multiLevelType w:val="hybridMultilevel"/>
    <w:tmpl w:val="42AE769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D9C3063"/>
    <w:multiLevelType w:val="hybridMultilevel"/>
    <w:tmpl w:val="0E1CB5F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2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6E55A8"/>
    <w:multiLevelType w:val="hybridMultilevel"/>
    <w:tmpl w:val="7BD4E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473E61"/>
    <w:multiLevelType w:val="hybridMultilevel"/>
    <w:tmpl w:val="9B06A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EA6E2A"/>
    <w:multiLevelType w:val="hybridMultilevel"/>
    <w:tmpl w:val="88DAA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896CB2"/>
    <w:multiLevelType w:val="hybridMultilevel"/>
    <w:tmpl w:val="4E78D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5"/>
  </w:num>
  <w:num w:numId="4">
    <w:abstractNumId w:val="17"/>
  </w:num>
  <w:num w:numId="5">
    <w:abstractNumId w:val="9"/>
  </w:num>
  <w:num w:numId="6">
    <w:abstractNumId w:val="11"/>
  </w:num>
  <w:num w:numId="7">
    <w:abstractNumId w:val="22"/>
  </w:num>
  <w:num w:numId="8">
    <w:abstractNumId w:val="2"/>
  </w:num>
  <w:num w:numId="9">
    <w:abstractNumId w:val="14"/>
  </w:num>
  <w:num w:numId="10">
    <w:abstractNumId w:val="5"/>
  </w:num>
  <w:num w:numId="11">
    <w:abstractNumId w:val="10"/>
  </w:num>
  <w:num w:numId="12">
    <w:abstractNumId w:val="1"/>
  </w:num>
  <w:num w:numId="13">
    <w:abstractNumId w:val="7"/>
  </w:num>
  <w:num w:numId="14">
    <w:abstractNumId w:val="8"/>
  </w:num>
  <w:num w:numId="15">
    <w:abstractNumId w:val="0"/>
  </w:num>
  <w:num w:numId="16">
    <w:abstractNumId w:val="23"/>
  </w:num>
  <w:num w:numId="17">
    <w:abstractNumId w:val="13"/>
  </w:num>
  <w:num w:numId="18">
    <w:abstractNumId w:val="24"/>
  </w:num>
  <w:num w:numId="19">
    <w:abstractNumId w:val="16"/>
  </w:num>
  <w:num w:numId="20">
    <w:abstractNumId w:val="21"/>
  </w:num>
  <w:num w:numId="21">
    <w:abstractNumId w:val="18"/>
  </w:num>
  <w:num w:numId="22">
    <w:abstractNumId w:val="3"/>
  </w:num>
  <w:num w:numId="23">
    <w:abstractNumId w:val="12"/>
  </w:num>
  <w:num w:numId="2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rwUA4ztDni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09E8"/>
    <w:rsid w:val="00064D15"/>
    <w:rsid w:val="000724E1"/>
    <w:rsid w:val="000862BE"/>
    <w:rsid w:val="00086727"/>
    <w:rsid w:val="00096159"/>
    <w:rsid w:val="00097052"/>
    <w:rsid w:val="000A56D3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06C4"/>
    <w:rsid w:val="0012277F"/>
    <w:rsid w:val="00122956"/>
    <w:rsid w:val="00124551"/>
    <w:rsid w:val="00126760"/>
    <w:rsid w:val="001275B9"/>
    <w:rsid w:val="00131297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5E9A"/>
    <w:rsid w:val="0017733F"/>
    <w:rsid w:val="001837BD"/>
    <w:rsid w:val="00183A2C"/>
    <w:rsid w:val="00183E22"/>
    <w:rsid w:val="001900A7"/>
    <w:rsid w:val="00190BE7"/>
    <w:rsid w:val="00196A31"/>
    <w:rsid w:val="00197FB8"/>
    <w:rsid w:val="001A6728"/>
    <w:rsid w:val="001B2A13"/>
    <w:rsid w:val="001B7060"/>
    <w:rsid w:val="001C1FCD"/>
    <w:rsid w:val="001D2464"/>
    <w:rsid w:val="001D6B21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3CFA"/>
    <w:rsid w:val="00255B7B"/>
    <w:rsid w:val="00264287"/>
    <w:rsid w:val="0026589D"/>
    <w:rsid w:val="002664E1"/>
    <w:rsid w:val="002674C4"/>
    <w:rsid w:val="00267579"/>
    <w:rsid w:val="002730D3"/>
    <w:rsid w:val="00273B60"/>
    <w:rsid w:val="00276A0C"/>
    <w:rsid w:val="002776B6"/>
    <w:rsid w:val="002812C3"/>
    <w:rsid w:val="002819B5"/>
    <w:rsid w:val="00282D8C"/>
    <w:rsid w:val="00286C2D"/>
    <w:rsid w:val="00292025"/>
    <w:rsid w:val="00294828"/>
    <w:rsid w:val="00295BDD"/>
    <w:rsid w:val="002A0252"/>
    <w:rsid w:val="002A2D2D"/>
    <w:rsid w:val="002B2581"/>
    <w:rsid w:val="002B5D86"/>
    <w:rsid w:val="002C0D27"/>
    <w:rsid w:val="002C71C6"/>
    <w:rsid w:val="002D49FB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3216"/>
    <w:rsid w:val="003F6A1D"/>
    <w:rsid w:val="003F7E68"/>
    <w:rsid w:val="0040386D"/>
    <w:rsid w:val="0041081C"/>
    <w:rsid w:val="00415965"/>
    <w:rsid w:val="00424783"/>
    <w:rsid w:val="004311CA"/>
    <w:rsid w:val="00433B56"/>
    <w:rsid w:val="00440060"/>
    <w:rsid w:val="004426EE"/>
    <w:rsid w:val="00443809"/>
    <w:rsid w:val="0045092A"/>
    <w:rsid w:val="0045480A"/>
    <w:rsid w:val="004637B1"/>
    <w:rsid w:val="00463BAB"/>
    <w:rsid w:val="00464892"/>
    <w:rsid w:val="00465361"/>
    <w:rsid w:val="0047331A"/>
    <w:rsid w:val="00475623"/>
    <w:rsid w:val="0047640B"/>
    <w:rsid w:val="0047644B"/>
    <w:rsid w:val="00476AB7"/>
    <w:rsid w:val="00476D4B"/>
    <w:rsid w:val="004777E6"/>
    <w:rsid w:val="0047787D"/>
    <w:rsid w:val="0048061D"/>
    <w:rsid w:val="00487893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4E4964"/>
    <w:rsid w:val="004E7DCD"/>
    <w:rsid w:val="0050017E"/>
    <w:rsid w:val="00503820"/>
    <w:rsid w:val="005054C7"/>
    <w:rsid w:val="00507F81"/>
    <w:rsid w:val="00510339"/>
    <w:rsid w:val="00513C6B"/>
    <w:rsid w:val="005150D5"/>
    <w:rsid w:val="005172E9"/>
    <w:rsid w:val="00517B12"/>
    <w:rsid w:val="00524789"/>
    <w:rsid w:val="00527591"/>
    <w:rsid w:val="00534E57"/>
    <w:rsid w:val="00536043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6DBD"/>
    <w:rsid w:val="005974BA"/>
    <w:rsid w:val="005B0164"/>
    <w:rsid w:val="005B3EE0"/>
    <w:rsid w:val="005B407E"/>
    <w:rsid w:val="005C131C"/>
    <w:rsid w:val="005C5945"/>
    <w:rsid w:val="005C6A24"/>
    <w:rsid w:val="005D27EF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2911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166"/>
    <w:rsid w:val="0069742D"/>
    <w:rsid w:val="00697EB7"/>
    <w:rsid w:val="006A3915"/>
    <w:rsid w:val="006A4D98"/>
    <w:rsid w:val="006B2D82"/>
    <w:rsid w:val="006B5FB6"/>
    <w:rsid w:val="006B7CC0"/>
    <w:rsid w:val="006C63EF"/>
    <w:rsid w:val="006D239A"/>
    <w:rsid w:val="006D7024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72D0"/>
    <w:rsid w:val="00750FDC"/>
    <w:rsid w:val="0075673C"/>
    <w:rsid w:val="00763912"/>
    <w:rsid w:val="0076406C"/>
    <w:rsid w:val="007721CB"/>
    <w:rsid w:val="00774E44"/>
    <w:rsid w:val="0078249A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C28FA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BF1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52077"/>
    <w:rsid w:val="00861625"/>
    <w:rsid w:val="008617B5"/>
    <w:rsid w:val="00870828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15F7"/>
    <w:rsid w:val="00902A0C"/>
    <w:rsid w:val="00902E68"/>
    <w:rsid w:val="00912249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4A24"/>
    <w:rsid w:val="00976160"/>
    <w:rsid w:val="00976E46"/>
    <w:rsid w:val="00977A1B"/>
    <w:rsid w:val="00977B2E"/>
    <w:rsid w:val="00985333"/>
    <w:rsid w:val="00993A84"/>
    <w:rsid w:val="00996858"/>
    <w:rsid w:val="009A17F2"/>
    <w:rsid w:val="009B2824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07AC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551C"/>
    <w:rsid w:val="00AD60D3"/>
    <w:rsid w:val="00AE05D3"/>
    <w:rsid w:val="00AE355A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6D3"/>
    <w:rsid w:val="00B727CA"/>
    <w:rsid w:val="00B753E7"/>
    <w:rsid w:val="00B75A35"/>
    <w:rsid w:val="00B80845"/>
    <w:rsid w:val="00B82876"/>
    <w:rsid w:val="00B86AF3"/>
    <w:rsid w:val="00B9309B"/>
    <w:rsid w:val="00B94F03"/>
    <w:rsid w:val="00B952F6"/>
    <w:rsid w:val="00B9752A"/>
    <w:rsid w:val="00BA0217"/>
    <w:rsid w:val="00BA1F40"/>
    <w:rsid w:val="00BA4820"/>
    <w:rsid w:val="00BA7A5F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C6F11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5F0A"/>
    <w:rsid w:val="00C07904"/>
    <w:rsid w:val="00C121AF"/>
    <w:rsid w:val="00C14861"/>
    <w:rsid w:val="00C14B78"/>
    <w:rsid w:val="00C14C80"/>
    <w:rsid w:val="00C157D0"/>
    <w:rsid w:val="00C20E5A"/>
    <w:rsid w:val="00C24E15"/>
    <w:rsid w:val="00C3070B"/>
    <w:rsid w:val="00C31E60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28DF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535"/>
    <w:rsid w:val="00CB5B4E"/>
    <w:rsid w:val="00CB626D"/>
    <w:rsid w:val="00CB7408"/>
    <w:rsid w:val="00CD0427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26DE0"/>
    <w:rsid w:val="00D32DD1"/>
    <w:rsid w:val="00D3404A"/>
    <w:rsid w:val="00D353CB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1FAE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1756"/>
    <w:rsid w:val="00E13945"/>
    <w:rsid w:val="00E169D0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B83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522B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0782A"/>
    <w:rsid w:val="00F20B48"/>
    <w:rsid w:val="00F213D7"/>
    <w:rsid w:val="00F23D65"/>
    <w:rsid w:val="00F258BA"/>
    <w:rsid w:val="00F27E9C"/>
    <w:rsid w:val="00F41F41"/>
    <w:rsid w:val="00F42DCD"/>
    <w:rsid w:val="00F44532"/>
    <w:rsid w:val="00F46918"/>
    <w:rsid w:val="00F46DDE"/>
    <w:rsid w:val="00F475E2"/>
    <w:rsid w:val="00F4799C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6FC4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E232A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5D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B94F03"/>
  </w:style>
  <w:style w:type="character" w:customStyle="1" w:styleId="normaltextrun">
    <w:name w:val="normaltextrun"/>
    <w:basedOn w:val="DefaultParagraphFont"/>
    <w:rsid w:val="00295BDD"/>
  </w:style>
  <w:style w:type="character" w:styleId="UnresolvedMention">
    <w:name w:val="Unresolved Mention"/>
    <w:basedOn w:val="DefaultParagraphFont"/>
    <w:uiPriority w:val="99"/>
    <w:semiHidden/>
    <w:unhideWhenUsed/>
    <w:rsid w:val="009015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54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14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6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24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073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94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06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6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719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11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9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07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93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1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40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76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1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401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00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3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68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1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14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0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33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53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386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6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95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1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0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951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8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69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3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60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02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48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62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53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3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76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249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6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3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5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1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0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3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71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987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31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05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52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4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2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23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89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7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53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2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1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37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5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33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95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37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0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4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97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7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5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8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4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16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7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73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59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43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96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2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2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11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32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3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00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1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46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55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4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5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05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96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7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44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10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36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01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8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41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01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41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69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646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8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9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3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4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69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0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97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168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89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2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54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44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30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833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00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047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9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794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13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8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4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31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2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9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22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46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871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67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522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12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2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6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89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6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9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2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6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9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8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94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7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8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51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9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3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67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422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946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890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9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0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9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93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9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0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64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1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98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56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14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1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2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1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49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6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07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544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14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06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97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9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62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76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4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90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84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9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9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848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16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00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50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0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5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9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89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0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8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7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67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05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55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63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17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29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963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79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0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7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24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77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710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98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87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38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4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59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5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48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1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436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80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9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23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03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46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35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hyperlink" Target="http://localhost:3030/jsonstore/orders/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33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s://github.com/softuni-practice-server/softuni-practice-server" TargetMode="External"/><Relationship Id="rId20" Type="http://schemas.openxmlformats.org/officeDocument/2006/relationships/image" Target="media/image9.jpe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32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2.jpe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://localhost:3030/jsonstore/orders/:id" TargetMode="External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1.jpeg"/><Relationship Id="rId27" Type="http://schemas.openxmlformats.org/officeDocument/2006/relationships/image" Target="media/image16.png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hyperlink" Target="https://judge.softuni.org/Contests/5155/JS-Front-End-Retake-Exam-19-December-2024" TargetMode="Externa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7.png"/><Relationship Id="rId21" Type="http://schemas.openxmlformats.org/officeDocument/2006/relationships/image" Target="media/image26.png"/><Relationship Id="rId7" Type="http://schemas.openxmlformats.org/officeDocument/2006/relationships/image" Target="media/image19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1.png"/><Relationship Id="rId5" Type="http://schemas.openxmlformats.org/officeDocument/2006/relationships/image" Target="media/image18.png"/><Relationship Id="rId15" Type="http://schemas.openxmlformats.org/officeDocument/2006/relationships/image" Target="media/image2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1DE3B6-EE42-417C-B820-ECEDC05A1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7</TotalTime>
  <Pages>13</Pages>
  <Words>1510</Words>
  <Characters>861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10103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BeatrisValerieva</cp:lastModifiedBy>
  <cp:revision>52</cp:revision>
  <cp:lastPrinted>2015-10-26T22:35:00Z</cp:lastPrinted>
  <dcterms:created xsi:type="dcterms:W3CDTF">2020-03-25T08:59:00Z</dcterms:created>
  <dcterms:modified xsi:type="dcterms:W3CDTF">2025-02-03T11:09:00Z</dcterms:modified>
  <cp:category>programming, education, software engineering, software development</cp:category>
</cp:coreProperties>
</file>